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8EBF9" w14:textId="3DD17836" w:rsidR="00FC0812" w:rsidRPr="00B92FE3" w:rsidRDefault="00FC0812" w:rsidP="008221B2">
      <w:pPr>
        <w:pStyle w:val="Default"/>
        <w:rPr>
          <w:rFonts w:ascii="Arial" w:hAnsi="Arial" w:cs="Arial"/>
          <w:b/>
          <w:bCs/>
          <w:sz w:val="32"/>
          <w:szCs w:val="32"/>
        </w:rPr>
      </w:pPr>
    </w:p>
    <w:p w14:paraId="27FD97C5" w14:textId="2052328B" w:rsidR="00FC0812" w:rsidRPr="00B92FE3" w:rsidRDefault="0009249F" w:rsidP="008221B2">
      <w:pPr>
        <w:pStyle w:val="Default"/>
        <w:jc w:val="center"/>
        <w:rPr>
          <w:rFonts w:ascii="Arial" w:hAnsi="Arial" w:cs="Arial"/>
          <w:b/>
          <w:bCs/>
          <w:sz w:val="32"/>
          <w:szCs w:val="32"/>
        </w:rPr>
      </w:pPr>
      <w:r w:rsidRPr="00B92FE3">
        <w:rPr>
          <w:rFonts w:ascii="Arial" w:hAnsi="Arial" w:cs="Arial"/>
          <w:b/>
          <w:bCs/>
          <w:sz w:val="32"/>
          <w:szCs w:val="32"/>
        </w:rPr>
        <w:t>EdD</w:t>
      </w:r>
      <w:r w:rsidR="00587742" w:rsidRPr="00B92FE3">
        <w:rPr>
          <w:rFonts w:ascii="Arial" w:hAnsi="Arial" w:cs="Arial"/>
          <w:b/>
          <w:bCs/>
          <w:sz w:val="32"/>
          <w:szCs w:val="32"/>
        </w:rPr>
        <w:t xml:space="preserve"> RESEARCH PROPOSAL FORM</w:t>
      </w:r>
    </w:p>
    <w:p w14:paraId="183810CD" w14:textId="77777777" w:rsidR="00E82927" w:rsidRPr="00B92FE3" w:rsidRDefault="00E82927" w:rsidP="008221B2">
      <w:pPr>
        <w:pStyle w:val="Default"/>
        <w:jc w:val="center"/>
        <w:rPr>
          <w:rFonts w:ascii="Arial" w:hAnsi="Arial" w:cs="Arial"/>
          <w:color w:val="FF0000"/>
        </w:rPr>
      </w:pPr>
      <w:r w:rsidRPr="00B92FE3">
        <w:rPr>
          <w:rFonts w:ascii="Arial" w:hAnsi="Arial" w:cs="Arial"/>
          <w:b/>
          <w:bCs/>
          <w:color w:val="FF0000"/>
        </w:rPr>
        <w:t>Please submit this proposal as a Microsoft Word document</w:t>
      </w:r>
      <w:r w:rsidRPr="00B92FE3">
        <w:rPr>
          <w:rFonts w:ascii="Arial" w:hAnsi="Arial" w:cs="Arial"/>
          <w:color w:val="FF0000"/>
        </w:rPr>
        <w:t>.</w:t>
      </w:r>
    </w:p>
    <w:p w14:paraId="58E5BF02" w14:textId="29C035D2" w:rsidR="00511745" w:rsidRDefault="00511745" w:rsidP="008221B2">
      <w:pPr>
        <w:pStyle w:val="Default"/>
        <w:rPr>
          <w:b/>
          <w:bCs/>
        </w:rPr>
      </w:pPr>
    </w:p>
    <w:p w14:paraId="4DDD7635" w14:textId="4CAFFE0F" w:rsidR="00511745" w:rsidRPr="002C6A1C" w:rsidRDefault="00511745" w:rsidP="008221B2">
      <w:pPr>
        <w:pStyle w:val="Heading1"/>
        <w:spacing w:line="240" w:lineRule="auto"/>
        <w:jc w:val="center"/>
        <w:rPr>
          <w:b/>
          <w:bCs/>
        </w:rPr>
      </w:pPr>
      <w:r w:rsidRPr="002C6A1C">
        <w:rPr>
          <w:b/>
          <w:bCs/>
        </w:rPr>
        <w:t>PART A</w:t>
      </w:r>
    </w:p>
    <w:p w14:paraId="16B26E94" w14:textId="77777777" w:rsidR="00511745" w:rsidRPr="00511745" w:rsidRDefault="00511745" w:rsidP="008221B2">
      <w:pPr>
        <w:pStyle w:val="Default"/>
        <w:jc w:val="center"/>
        <w:rPr>
          <w:b/>
          <w:bCs/>
        </w:rPr>
      </w:pPr>
    </w:p>
    <w:p w14:paraId="200482AA" w14:textId="6B93FBAC" w:rsidR="00511745" w:rsidRPr="00511745" w:rsidRDefault="00511745" w:rsidP="008221B2">
      <w:pPr>
        <w:pStyle w:val="Heading2"/>
        <w:spacing w:line="240" w:lineRule="auto"/>
      </w:pPr>
      <w:r w:rsidRPr="00511745">
        <w:t>Section 1: Your full names</w:t>
      </w:r>
    </w:p>
    <w:p w14:paraId="40413113" w14:textId="7B855CB5" w:rsidR="00511745" w:rsidRDefault="00511745" w:rsidP="008221B2">
      <w:pPr>
        <w:pStyle w:val="Default"/>
        <w:rPr>
          <w:b/>
          <w:bCs/>
        </w:rPr>
      </w:pPr>
    </w:p>
    <w:tbl>
      <w:tblPr>
        <w:tblStyle w:val="TableGrid"/>
        <w:tblW w:w="0" w:type="auto"/>
        <w:tblLook w:val="04A0" w:firstRow="1" w:lastRow="0" w:firstColumn="1" w:lastColumn="0" w:noHBand="0" w:noVBand="1"/>
      </w:tblPr>
      <w:tblGrid>
        <w:gridCol w:w="9016"/>
      </w:tblGrid>
      <w:tr w:rsidR="00511745" w14:paraId="711E12B2" w14:textId="77777777" w:rsidTr="00511745">
        <w:tc>
          <w:tcPr>
            <w:tcW w:w="9016" w:type="dxa"/>
          </w:tcPr>
          <w:p w14:paraId="7353CE4B" w14:textId="7A9C7BD9" w:rsidR="00BA59ED" w:rsidRDefault="00BA59ED" w:rsidP="008221B2">
            <w:pPr>
              <w:pStyle w:val="Default"/>
              <w:rPr>
                <w:b/>
                <w:bCs/>
              </w:rPr>
            </w:pPr>
          </w:p>
        </w:tc>
      </w:tr>
    </w:tbl>
    <w:p w14:paraId="46427B9F" w14:textId="77777777" w:rsidR="00511745" w:rsidRDefault="00511745" w:rsidP="008221B2">
      <w:pPr>
        <w:pStyle w:val="Default"/>
        <w:rPr>
          <w:b/>
          <w:bCs/>
        </w:rPr>
      </w:pPr>
    </w:p>
    <w:p w14:paraId="1D2840CB" w14:textId="0FE06359" w:rsidR="00511745" w:rsidRDefault="00511745" w:rsidP="008221B2">
      <w:pPr>
        <w:pStyle w:val="Default"/>
        <w:rPr>
          <w:b/>
          <w:bCs/>
        </w:rPr>
      </w:pPr>
    </w:p>
    <w:p w14:paraId="50413F97" w14:textId="4FD43496" w:rsidR="0095401D" w:rsidRDefault="0095401D" w:rsidP="008221B2">
      <w:pPr>
        <w:pStyle w:val="Heading2"/>
        <w:spacing w:line="240" w:lineRule="auto"/>
      </w:pPr>
      <w:r>
        <w:t xml:space="preserve">Section 2: Your e-mail address </w:t>
      </w:r>
    </w:p>
    <w:p w14:paraId="2E500E4C" w14:textId="29A2D448" w:rsidR="0095401D" w:rsidRDefault="0095401D" w:rsidP="008221B2">
      <w:pPr>
        <w:pStyle w:val="Default"/>
        <w:rPr>
          <w:b/>
          <w:bCs/>
        </w:rPr>
      </w:pPr>
    </w:p>
    <w:tbl>
      <w:tblPr>
        <w:tblStyle w:val="TableGrid"/>
        <w:tblW w:w="0" w:type="auto"/>
        <w:tblLook w:val="04A0" w:firstRow="1" w:lastRow="0" w:firstColumn="1" w:lastColumn="0" w:noHBand="0" w:noVBand="1"/>
      </w:tblPr>
      <w:tblGrid>
        <w:gridCol w:w="9016"/>
      </w:tblGrid>
      <w:tr w:rsidR="0095401D" w14:paraId="77C81EC1" w14:textId="77777777" w:rsidTr="0095401D">
        <w:tc>
          <w:tcPr>
            <w:tcW w:w="9016" w:type="dxa"/>
          </w:tcPr>
          <w:p w14:paraId="69BC4C4D" w14:textId="77777777" w:rsidR="0095401D" w:rsidRDefault="0095401D" w:rsidP="008221B2">
            <w:pPr>
              <w:pStyle w:val="Default"/>
              <w:rPr>
                <w:b/>
                <w:bCs/>
              </w:rPr>
            </w:pPr>
          </w:p>
        </w:tc>
      </w:tr>
    </w:tbl>
    <w:p w14:paraId="2C389ABD" w14:textId="77777777" w:rsidR="0095401D" w:rsidRDefault="0095401D" w:rsidP="008221B2">
      <w:pPr>
        <w:pStyle w:val="Default"/>
        <w:rPr>
          <w:b/>
          <w:bCs/>
        </w:rPr>
      </w:pPr>
    </w:p>
    <w:p w14:paraId="66B693EA" w14:textId="77777777" w:rsidR="0095401D" w:rsidRDefault="0095401D" w:rsidP="008221B2">
      <w:pPr>
        <w:pStyle w:val="Default"/>
        <w:rPr>
          <w:b/>
          <w:bCs/>
        </w:rPr>
      </w:pPr>
    </w:p>
    <w:p w14:paraId="6EA45C23" w14:textId="77777777" w:rsidR="0095401D" w:rsidRDefault="0095401D" w:rsidP="008221B2">
      <w:pPr>
        <w:pStyle w:val="Default"/>
        <w:rPr>
          <w:b/>
          <w:bCs/>
        </w:rPr>
      </w:pPr>
    </w:p>
    <w:p w14:paraId="51434B32" w14:textId="6A809157" w:rsidR="00511745" w:rsidRDefault="00511745" w:rsidP="008221B2">
      <w:pPr>
        <w:pStyle w:val="Heading2"/>
        <w:spacing w:line="240" w:lineRule="auto"/>
      </w:pPr>
      <w:r>
        <w:t xml:space="preserve">Section </w:t>
      </w:r>
      <w:r w:rsidR="0095401D">
        <w:t>3</w:t>
      </w:r>
      <w:r>
        <w:t xml:space="preserve">: Academic background </w:t>
      </w:r>
    </w:p>
    <w:p w14:paraId="502757EC" w14:textId="1064CB89" w:rsidR="00511745" w:rsidRDefault="00511745" w:rsidP="008221B2">
      <w:pPr>
        <w:pStyle w:val="Default"/>
        <w:rPr>
          <w:b/>
          <w:bCs/>
        </w:rPr>
      </w:pPr>
    </w:p>
    <w:tbl>
      <w:tblPr>
        <w:tblStyle w:val="TableGrid"/>
        <w:tblW w:w="0" w:type="auto"/>
        <w:tblLook w:val="04A0" w:firstRow="1" w:lastRow="0" w:firstColumn="1" w:lastColumn="0" w:noHBand="0" w:noVBand="1"/>
      </w:tblPr>
      <w:tblGrid>
        <w:gridCol w:w="510"/>
        <w:gridCol w:w="2746"/>
        <w:gridCol w:w="1701"/>
        <w:gridCol w:w="2976"/>
        <w:gridCol w:w="1083"/>
      </w:tblGrid>
      <w:tr w:rsidR="00511745" w:rsidRPr="00511745" w14:paraId="76A30F0E" w14:textId="77777777" w:rsidTr="00511745">
        <w:tc>
          <w:tcPr>
            <w:tcW w:w="510" w:type="dxa"/>
            <w:shd w:val="clear" w:color="auto" w:fill="BFBFBF" w:themeFill="background1" w:themeFillShade="BF"/>
          </w:tcPr>
          <w:p w14:paraId="142BD676" w14:textId="4AD64E3F" w:rsidR="00511745" w:rsidRPr="00511745" w:rsidRDefault="00511745" w:rsidP="008221B2">
            <w:pPr>
              <w:pStyle w:val="Default"/>
              <w:rPr>
                <w:b/>
                <w:bCs/>
                <w:sz w:val="20"/>
                <w:szCs w:val="20"/>
              </w:rPr>
            </w:pPr>
            <w:r>
              <w:rPr>
                <w:b/>
                <w:bCs/>
                <w:sz w:val="20"/>
                <w:szCs w:val="20"/>
              </w:rPr>
              <w:t xml:space="preserve">No. </w:t>
            </w:r>
          </w:p>
        </w:tc>
        <w:tc>
          <w:tcPr>
            <w:tcW w:w="2746" w:type="dxa"/>
            <w:shd w:val="clear" w:color="auto" w:fill="BFBFBF" w:themeFill="background1" w:themeFillShade="BF"/>
          </w:tcPr>
          <w:p w14:paraId="5C5099BC" w14:textId="66DB4573" w:rsidR="00511745" w:rsidRDefault="00511745" w:rsidP="008221B2">
            <w:pPr>
              <w:pStyle w:val="Default"/>
              <w:rPr>
                <w:b/>
                <w:bCs/>
                <w:sz w:val="20"/>
                <w:szCs w:val="20"/>
              </w:rPr>
            </w:pPr>
            <w:r>
              <w:rPr>
                <w:b/>
                <w:bCs/>
                <w:sz w:val="20"/>
                <w:szCs w:val="20"/>
              </w:rPr>
              <w:t>Degrees obtained</w:t>
            </w:r>
            <w:r w:rsidRPr="00511745">
              <w:rPr>
                <w:b/>
                <w:bCs/>
                <w:sz w:val="20"/>
                <w:szCs w:val="20"/>
              </w:rPr>
              <w:t xml:space="preserve"> </w:t>
            </w:r>
          </w:p>
          <w:p w14:paraId="32990535" w14:textId="1366ABC0" w:rsidR="00511745" w:rsidRPr="00511745" w:rsidRDefault="00511745" w:rsidP="008221B2">
            <w:pPr>
              <w:pStyle w:val="Default"/>
              <w:rPr>
                <w:sz w:val="20"/>
                <w:szCs w:val="20"/>
              </w:rPr>
            </w:pPr>
            <w:r w:rsidRPr="00511745">
              <w:rPr>
                <w:sz w:val="20"/>
                <w:szCs w:val="20"/>
              </w:rPr>
              <w:t>(e.g. ‘BA in Primary Education’)</w:t>
            </w:r>
          </w:p>
          <w:p w14:paraId="7E40E617" w14:textId="74D785C4" w:rsidR="00511745" w:rsidRPr="00511745" w:rsidRDefault="00511745" w:rsidP="008221B2">
            <w:pPr>
              <w:pStyle w:val="Default"/>
              <w:rPr>
                <w:b/>
                <w:bCs/>
                <w:sz w:val="20"/>
                <w:szCs w:val="20"/>
              </w:rPr>
            </w:pPr>
          </w:p>
        </w:tc>
        <w:tc>
          <w:tcPr>
            <w:tcW w:w="1701" w:type="dxa"/>
            <w:shd w:val="clear" w:color="auto" w:fill="BFBFBF" w:themeFill="background1" w:themeFillShade="BF"/>
          </w:tcPr>
          <w:p w14:paraId="0B339775" w14:textId="77777777" w:rsidR="00511745" w:rsidRPr="00511745" w:rsidRDefault="00511745" w:rsidP="008221B2">
            <w:pPr>
              <w:pStyle w:val="Default"/>
              <w:rPr>
                <w:b/>
                <w:bCs/>
                <w:sz w:val="20"/>
                <w:szCs w:val="20"/>
              </w:rPr>
            </w:pPr>
            <w:r w:rsidRPr="00511745">
              <w:rPr>
                <w:b/>
                <w:bCs/>
                <w:sz w:val="20"/>
                <w:szCs w:val="20"/>
              </w:rPr>
              <w:t>Years of study</w:t>
            </w:r>
          </w:p>
          <w:p w14:paraId="1AC80847" w14:textId="6ED6EA1D" w:rsidR="00511745" w:rsidRPr="00511745" w:rsidRDefault="00511745" w:rsidP="008221B2">
            <w:pPr>
              <w:pStyle w:val="Default"/>
              <w:rPr>
                <w:sz w:val="20"/>
                <w:szCs w:val="20"/>
              </w:rPr>
            </w:pPr>
            <w:r w:rsidRPr="00511745">
              <w:rPr>
                <w:sz w:val="20"/>
                <w:szCs w:val="20"/>
              </w:rPr>
              <w:t>(e.g. ‘2003-2006’)</w:t>
            </w:r>
          </w:p>
        </w:tc>
        <w:tc>
          <w:tcPr>
            <w:tcW w:w="2976" w:type="dxa"/>
            <w:shd w:val="clear" w:color="auto" w:fill="BFBFBF" w:themeFill="background1" w:themeFillShade="BF"/>
          </w:tcPr>
          <w:p w14:paraId="0E2D9689" w14:textId="71ECA6E0" w:rsidR="00511745" w:rsidRDefault="00511745" w:rsidP="008221B2">
            <w:pPr>
              <w:pStyle w:val="Default"/>
              <w:rPr>
                <w:b/>
                <w:bCs/>
                <w:sz w:val="20"/>
                <w:szCs w:val="20"/>
              </w:rPr>
            </w:pPr>
            <w:r>
              <w:rPr>
                <w:b/>
                <w:bCs/>
                <w:sz w:val="20"/>
                <w:szCs w:val="20"/>
              </w:rPr>
              <w:t>University, Country</w:t>
            </w:r>
          </w:p>
          <w:p w14:paraId="06F25274" w14:textId="328FA3B5" w:rsidR="00511745" w:rsidRPr="00511745" w:rsidRDefault="00511745" w:rsidP="008221B2">
            <w:pPr>
              <w:pStyle w:val="Default"/>
              <w:rPr>
                <w:sz w:val="20"/>
                <w:szCs w:val="20"/>
              </w:rPr>
            </w:pPr>
            <w:r w:rsidRPr="00511745">
              <w:rPr>
                <w:sz w:val="20"/>
                <w:szCs w:val="20"/>
              </w:rPr>
              <w:t>(e.g. ‘University of Reading, UK’)</w:t>
            </w:r>
          </w:p>
        </w:tc>
        <w:tc>
          <w:tcPr>
            <w:tcW w:w="1083" w:type="dxa"/>
            <w:shd w:val="clear" w:color="auto" w:fill="BFBFBF" w:themeFill="background1" w:themeFillShade="BF"/>
          </w:tcPr>
          <w:p w14:paraId="4E40C6FF" w14:textId="77777777" w:rsidR="00511745" w:rsidRDefault="00511745" w:rsidP="008221B2">
            <w:pPr>
              <w:pStyle w:val="Default"/>
              <w:rPr>
                <w:b/>
                <w:bCs/>
                <w:sz w:val="20"/>
                <w:szCs w:val="20"/>
              </w:rPr>
            </w:pPr>
            <w:r>
              <w:rPr>
                <w:b/>
                <w:bCs/>
                <w:sz w:val="20"/>
                <w:szCs w:val="20"/>
              </w:rPr>
              <w:t>Outcome</w:t>
            </w:r>
          </w:p>
          <w:p w14:paraId="1951EAA2" w14:textId="36732CAB" w:rsidR="00511745" w:rsidRPr="00511745" w:rsidRDefault="00511745" w:rsidP="008221B2">
            <w:pPr>
              <w:pStyle w:val="Default"/>
              <w:rPr>
                <w:sz w:val="20"/>
                <w:szCs w:val="20"/>
              </w:rPr>
            </w:pPr>
            <w:r w:rsidRPr="00511745">
              <w:rPr>
                <w:sz w:val="20"/>
                <w:szCs w:val="20"/>
              </w:rPr>
              <w:t>(e.g. ‘First-Class Honours’ or ‘GPA 3.5 out of 4’)</w:t>
            </w:r>
          </w:p>
        </w:tc>
      </w:tr>
      <w:tr w:rsidR="00511745" w:rsidRPr="00511745" w14:paraId="7F01F0C6" w14:textId="77777777" w:rsidTr="00511745">
        <w:tc>
          <w:tcPr>
            <w:tcW w:w="510" w:type="dxa"/>
          </w:tcPr>
          <w:p w14:paraId="53D3D041" w14:textId="64D7A6D6" w:rsidR="00511745" w:rsidRPr="00511745" w:rsidRDefault="00511745" w:rsidP="008221B2">
            <w:pPr>
              <w:pStyle w:val="Default"/>
              <w:jc w:val="center"/>
              <w:rPr>
                <w:sz w:val="20"/>
                <w:szCs w:val="20"/>
              </w:rPr>
            </w:pPr>
            <w:r w:rsidRPr="00511745">
              <w:rPr>
                <w:sz w:val="20"/>
                <w:szCs w:val="20"/>
              </w:rPr>
              <w:t>1</w:t>
            </w:r>
          </w:p>
        </w:tc>
        <w:tc>
          <w:tcPr>
            <w:tcW w:w="2746" w:type="dxa"/>
          </w:tcPr>
          <w:p w14:paraId="565C6A7F" w14:textId="77777777" w:rsidR="00511745" w:rsidRDefault="00511745" w:rsidP="008221B2">
            <w:pPr>
              <w:pStyle w:val="Default"/>
              <w:rPr>
                <w:b/>
                <w:bCs/>
                <w:sz w:val="20"/>
                <w:szCs w:val="20"/>
              </w:rPr>
            </w:pPr>
          </w:p>
          <w:p w14:paraId="7A754684" w14:textId="4C6B95BE" w:rsidR="00BA59ED" w:rsidRPr="00511745" w:rsidRDefault="00BA59ED" w:rsidP="008221B2">
            <w:pPr>
              <w:pStyle w:val="Default"/>
              <w:rPr>
                <w:b/>
                <w:bCs/>
                <w:sz w:val="20"/>
                <w:szCs w:val="20"/>
              </w:rPr>
            </w:pPr>
          </w:p>
        </w:tc>
        <w:tc>
          <w:tcPr>
            <w:tcW w:w="1701" w:type="dxa"/>
          </w:tcPr>
          <w:p w14:paraId="001F23BA" w14:textId="77777777" w:rsidR="00511745" w:rsidRPr="00511745" w:rsidRDefault="00511745" w:rsidP="008221B2">
            <w:pPr>
              <w:pStyle w:val="Default"/>
              <w:rPr>
                <w:b/>
                <w:bCs/>
                <w:sz w:val="20"/>
                <w:szCs w:val="20"/>
              </w:rPr>
            </w:pPr>
          </w:p>
        </w:tc>
        <w:tc>
          <w:tcPr>
            <w:tcW w:w="2976" w:type="dxa"/>
          </w:tcPr>
          <w:p w14:paraId="45AA4E18" w14:textId="77777777" w:rsidR="00511745" w:rsidRPr="00511745" w:rsidRDefault="00511745" w:rsidP="008221B2">
            <w:pPr>
              <w:pStyle w:val="Default"/>
              <w:rPr>
                <w:b/>
                <w:bCs/>
                <w:sz w:val="20"/>
                <w:szCs w:val="20"/>
              </w:rPr>
            </w:pPr>
          </w:p>
        </w:tc>
        <w:tc>
          <w:tcPr>
            <w:tcW w:w="1083" w:type="dxa"/>
          </w:tcPr>
          <w:p w14:paraId="3182B90D" w14:textId="77777777" w:rsidR="00511745" w:rsidRPr="00511745" w:rsidRDefault="00511745" w:rsidP="008221B2">
            <w:pPr>
              <w:pStyle w:val="Default"/>
              <w:rPr>
                <w:b/>
                <w:bCs/>
                <w:sz w:val="20"/>
                <w:szCs w:val="20"/>
              </w:rPr>
            </w:pPr>
          </w:p>
        </w:tc>
      </w:tr>
      <w:tr w:rsidR="00511745" w:rsidRPr="00511745" w14:paraId="2A31D046" w14:textId="77777777" w:rsidTr="00511745">
        <w:tc>
          <w:tcPr>
            <w:tcW w:w="510" w:type="dxa"/>
          </w:tcPr>
          <w:p w14:paraId="23F7A114" w14:textId="40284186" w:rsidR="00511745" w:rsidRPr="00511745" w:rsidRDefault="00511745" w:rsidP="008221B2">
            <w:pPr>
              <w:pStyle w:val="Default"/>
              <w:jc w:val="center"/>
              <w:rPr>
                <w:sz w:val="20"/>
                <w:szCs w:val="20"/>
              </w:rPr>
            </w:pPr>
            <w:r w:rsidRPr="00511745">
              <w:rPr>
                <w:sz w:val="20"/>
                <w:szCs w:val="20"/>
              </w:rPr>
              <w:t>2</w:t>
            </w:r>
          </w:p>
        </w:tc>
        <w:tc>
          <w:tcPr>
            <w:tcW w:w="2746" w:type="dxa"/>
          </w:tcPr>
          <w:p w14:paraId="5076FA0F" w14:textId="77777777" w:rsidR="00511745" w:rsidRDefault="00511745" w:rsidP="008221B2">
            <w:pPr>
              <w:pStyle w:val="Default"/>
              <w:rPr>
                <w:b/>
                <w:bCs/>
                <w:sz w:val="20"/>
                <w:szCs w:val="20"/>
              </w:rPr>
            </w:pPr>
          </w:p>
          <w:p w14:paraId="6DEB3E46" w14:textId="326E6720" w:rsidR="00BA59ED" w:rsidRPr="00511745" w:rsidRDefault="00BA59ED" w:rsidP="008221B2">
            <w:pPr>
              <w:pStyle w:val="Default"/>
              <w:rPr>
                <w:b/>
                <w:bCs/>
                <w:sz w:val="20"/>
                <w:szCs w:val="20"/>
              </w:rPr>
            </w:pPr>
          </w:p>
        </w:tc>
        <w:tc>
          <w:tcPr>
            <w:tcW w:w="1701" w:type="dxa"/>
          </w:tcPr>
          <w:p w14:paraId="74C1049A" w14:textId="77777777" w:rsidR="00511745" w:rsidRPr="00511745" w:rsidRDefault="00511745" w:rsidP="008221B2">
            <w:pPr>
              <w:pStyle w:val="Default"/>
              <w:rPr>
                <w:b/>
                <w:bCs/>
                <w:sz w:val="20"/>
                <w:szCs w:val="20"/>
              </w:rPr>
            </w:pPr>
          </w:p>
        </w:tc>
        <w:tc>
          <w:tcPr>
            <w:tcW w:w="2976" w:type="dxa"/>
          </w:tcPr>
          <w:p w14:paraId="2BDA8DD8" w14:textId="77777777" w:rsidR="00511745" w:rsidRPr="00511745" w:rsidRDefault="00511745" w:rsidP="008221B2">
            <w:pPr>
              <w:pStyle w:val="Default"/>
              <w:rPr>
                <w:b/>
                <w:bCs/>
                <w:sz w:val="20"/>
                <w:szCs w:val="20"/>
              </w:rPr>
            </w:pPr>
          </w:p>
        </w:tc>
        <w:tc>
          <w:tcPr>
            <w:tcW w:w="1083" w:type="dxa"/>
          </w:tcPr>
          <w:p w14:paraId="7A8061B8" w14:textId="77777777" w:rsidR="00511745" w:rsidRPr="00511745" w:rsidRDefault="00511745" w:rsidP="008221B2">
            <w:pPr>
              <w:pStyle w:val="Default"/>
              <w:rPr>
                <w:b/>
                <w:bCs/>
                <w:sz w:val="20"/>
                <w:szCs w:val="20"/>
              </w:rPr>
            </w:pPr>
          </w:p>
        </w:tc>
      </w:tr>
      <w:tr w:rsidR="00511745" w:rsidRPr="00511745" w14:paraId="3CCB85DD" w14:textId="77777777" w:rsidTr="00511745">
        <w:tc>
          <w:tcPr>
            <w:tcW w:w="510" w:type="dxa"/>
          </w:tcPr>
          <w:p w14:paraId="5A474995" w14:textId="63668D17" w:rsidR="00511745" w:rsidRPr="00511745" w:rsidRDefault="00511745" w:rsidP="008221B2">
            <w:pPr>
              <w:pStyle w:val="Default"/>
              <w:jc w:val="center"/>
              <w:rPr>
                <w:sz w:val="20"/>
                <w:szCs w:val="20"/>
              </w:rPr>
            </w:pPr>
            <w:r w:rsidRPr="00511745">
              <w:rPr>
                <w:sz w:val="20"/>
                <w:szCs w:val="20"/>
              </w:rPr>
              <w:t>3</w:t>
            </w:r>
          </w:p>
        </w:tc>
        <w:tc>
          <w:tcPr>
            <w:tcW w:w="2746" w:type="dxa"/>
          </w:tcPr>
          <w:p w14:paraId="3A03A800" w14:textId="77777777" w:rsidR="00511745" w:rsidRDefault="00511745" w:rsidP="008221B2">
            <w:pPr>
              <w:pStyle w:val="Default"/>
              <w:rPr>
                <w:b/>
                <w:bCs/>
                <w:sz w:val="20"/>
                <w:szCs w:val="20"/>
              </w:rPr>
            </w:pPr>
          </w:p>
          <w:p w14:paraId="7BDEC9AB" w14:textId="7F63FD91" w:rsidR="00BA59ED" w:rsidRPr="00511745" w:rsidRDefault="00BA59ED" w:rsidP="008221B2">
            <w:pPr>
              <w:pStyle w:val="Default"/>
              <w:rPr>
                <w:b/>
                <w:bCs/>
                <w:sz w:val="20"/>
                <w:szCs w:val="20"/>
              </w:rPr>
            </w:pPr>
          </w:p>
        </w:tc>
        <w:tc>
          <w:tcPr>
            <w:tcW w:w="1701" w:type="dxa"/>
          </w:tcPr>
          <w:p w14:paraId="2CEB9E95" w14:textId="77777777" w:rsidR="00511745" w:rsidRPr="00511745" w:rsidRDefault="00511745" w:rsidP="008221B2">
            <w:pPr>
              <w:pStyle w:val="Default"/>
              <w:rPr>
                <w:b/>
                <w:bCs/>
                <w:sz w:val="20"/>
                <w:szCs w:val="20"/>
              </w:rPr>
            </w:pPr>
          </w:p>
        </w:tc>
        <w:tc>
          <w:tcPr>
            <w:tcW w:w="2976" w:type="dxa"/>
          </w:tcPr>
          <w:p w14:paraId="662F7E89" w14:textId="77777777" w:rsidR="00511745" w:rsidRPr="00511745" w:rsidRDefault="00511745" w:rsidP="008221B2">
            <w:pPr>
              <w:pStyle w:val="Default"/>
              <w:rPr>
                <w:b/>
                <w:bCs/>
                <w:sz w:val="20"/>
                <w:szCs w:val="20"/>
              </w:rPr>
            </w:pPr>
          </w:p>
        </w:tc>
        <w:tc>
          <w:tcPr>
            <w:tcW w:w="1083" w:type="dxa"/>
          </w:tcPr>
          <w:p w14:paraId="471647C1" w14:textId="77777777" w:rsidR="00511745" w:rsidRPr="00511745" w:rsidRDefault="00511745" w:rsidP="008221B2">
            <w:pPr>
              <w:pStyle w:val="Default"/>
              <w:rPr>
                <w:b/>
                <w:bCs/>
                <w:sz w:val="20"/>
                <w:szCs w:val="20"/>
              </w:rPr>
            </w:pPr>
          </w:p>
        </w:tc>
      </w:tr>
    </w:tbl>
    <w:p w14:paraId="05E0EF3C" w14:textId="3D891C9A" w:rsidR="00511745" w:rsidRDefault="00511745" w:rsidP="008221B2">
      <w:pPr>
        <w:pStyle w:val="Default"/>
        <w:rPr>
          <w:b/>
          <w:bCs/>
        </w:rPr>
      </w:pPr>
    </w:p>
    <w:p w14:paraId="7FB39ABD" w14:textId="025B4A3F" w:rsidR="00511745" w:rsidRDefault="00511745" w:rsidP="008221B2">
      <w:pPr>
        <w:pStyle w:val="Default"/>
        <w:rPr>
          <w:b/>
          <w:bCs/>
        </w:rPr>
      </w:pPr>
    </w:p>
    <w:p w14:paraId="36AB33CB" w14:textId="7C2B6FD5" w:rsidR="00BA59ED" w:rsidRDefault="00BA59ED" w:rsidP="008221B2">
      <w:pPr>
        <w:pStyle w:val="Default"/>
        <w:rPr>
          <w:b/>
          <w:bCs/>
        </w:rPr>
      </w:pPr>
    </w:p>
    <w:p w14:paraId="24CB9324" w14:textId="5AC164A7" w:rsidR="009E3D36" w:rsidRDefault="009E3D36" w:rsidP="008221B2">
      <w:pPr>
        <w:pStyle w:val="Heading2"/>
        <w:spacing w:line="240" w:lineRule="auto"/>
      </w:pPr>
      <w:r>
        <w:t xml:space="preserve">Section </w:t>
      </w:r>
      <w:r w:rsidR="0095401D">
        <w:t>4</w:t>
      </w:r>
      <w:r>
        <w:t>: How did you hear about ou</w:t>
      </w:r>
      <w:r w:rsidR="0095401D">
        <w:t>r</w:t>
      </w:r>
      <w:r>
        <w:t xml:space="preserve"> </w:t>
      </w:r>
      <w:r w:rsidR="0009249F">
        <w:t>EdD</w:t>
      </w:r>
      <w:r>
        <w:t xml:space="preserve"> programme? </w:t>
      </w:r>
    </w:p>
    <w:p w14:paraId="5987A145" w14:textId="4342C13D" w:rsidR="009E3D36" w:rsidRDefault="009E3D36" w:rsidP="008221B2">
      <w:pPr>
        <w:pStyle w:val="Default"/>
        <w:rPr>
          <w:b/>
          <w:bCs/>
        </w:rPr>
      </w:pPr>
    </w:p>
    <w:tbl>
      <w:tblPr>
        <w:tblStyle w:val="TableGrid"/>
        <w:tblW w:w="0" w:type="auto"/>
        <w:tblLook w:val="04A0" w:firstRow="1" w:lastRow="0" w:firstColumn="1" w:lastColumn="0" w:noHBand="0" w:noVBand="1"/>
      </w:tblPr>
      <w:tblGrid>
        <w:gridCol w:w="9016"/>
      </w:tblGrid>
      <w:tr w:rsidR="009E3D36" w14:paraId="4FAA27F8" w14:textId="77777777" w:rsidTr="009E3D36">
        <w:tc>
          <w:tcPr>
            <w:tcW w:w="9016" w:type="dxa"/>
          </w:tcPr>
          <w:p w14:paraId="41708294" w14:textId="77777777" w:rsidR="009E3D36" w:rsidRDefault="009E3D36" w:rsidP="008221B2">
            <w:pPr>
              <w:pStyle w:val="Default"/>
              <w:rPr>
                <w:b/>
                <w:bCs/>
              </w:rPr>
            </w:pPr>
          </w:p>
          <w:p w14:paraId="1B3751F7" w14:textId="77777777" w:rsidR="009E3D36" w:rsidRDefault="009E3D36" w:rsidP="008221B2">
            <w:pPr>
              <w:pStyle w:val="Default"/>
              <w:rPr>
                <w:b/>
                <w:bCs/>
              </w:rPr>
            </w:pPr>
          </w:p>
          <w:p w14:paraId="00C65FB9" w14:textId="77777777" w:rsidR="009E3D36" w:rsidRDefault="009E3D36" w:rsidP="008221B2">
            <w:pPr>
              <w:pStyle w:val="Default"/>
              <w:rPr>
                <w:b/>
                <w:bCs/>
              </w:rPr>
            </w:pPr>
          </w:p>
          <w:p w14:paraId="3A8306D7" w14:textId="34501F1D" w:rsidR="009E3D36" w:rsidRDefault="009E3D36" w:rsidP="008221B2">
            <w:pPr>
              <w:pStyle w:val="Default"/>
              <w:rPr>
                <w:b/>
                <w:bCs/>
              </w:rPr>
            </w:pPr>
          </w:p>
        </w:tc>
      </w:tr>
    </w:tbl>
    <w:p w14:paraId="72FC0D96" w14:textId="77777777" w:rsidR="009E3D36" w:rsidRDefault="009E3D36" w:rsidP="008221B2">
      <w:pPr>
        <w:pStyle w:val="Default"/>
        <w:rPr>
          <w:b/>
          <w:bCs/>
        </w:rPr>
      </w:pPr>
    </w:p>
    <w:p w14:paraId="7F6BD595" w14:textId="77777777" w:rsidR="009E3D36" w:rsidRDefault="009E3D36" w:rsidP="008221B2">
      <w:pPr>
        <w:spacing w:line="240" w:lineRule="auto"/>
      </w:pPr>
    </w:p>
    <w:p w14:paraId="4C531585" w14:textId="77777777" w:rsidR="009E3D36" w:rsidRPr="009E3D36" w:rsidRDefault="009E3D36" w:rsidP="008221B2">
      <w:pPr>
        <w:spacing w:line="240" w:lineRule="auto"/>
      </w:pPr>
    </w:p>
    <w:p w14:paraId="766B4908" w14:textId="77777777" w:rsidR="001F5145" w:rsidRPr="001F5145" w:rsidRDefault="001F5145" w:rsidP="008221B2">
      <w:pPr>
        <w:spacing w:line="240" w:lineRule="auto"/>
      </w:pPr>
    </w:p>
    <w:p w14:paraId="6CE6D726" w14:textId="4195C8BB" w:rsidR="002C513F" w:rsidRPr="005D5BA9" w:rsidRDefault="00511745" w:rsidP="008221B2">
      <w:pPr>
        <w:pStyle w:val="Heading1"/>
        <w:spacing w:line="240" w:lineRule="auto"/>
        <w:jc w:val="center"/>
        <w:rPr>
          <w:b/>
          <w:bCs/>
        </w:rPr>
      </w:pPr>
      <w:r w:rsidRPr="002C6A1C">
        <w:rPr>
          <w:b/>
          <w:bCs/>
        </w:rPr>
        <w:lastRenderedPageBreak/>
        <w:t>PART B</w:t>
      </w:r>
    </w:p>
    <w:p w14:paraId="6ED8BB8C" w14:textId="189270BB" w:rsidR="002C513F" w:rsidRDefault="005D5BA9" w:rsidP="008221B2">
      <w:pPr>
        <w:pStyle w:val="Heading2"/>
        <w:spacing w:line="240" w:lineRule="auto"/>
        <w:jc w:val="center"/>
        <w:rPr>
          <w:b/>
          <w:bCs/>
        </w:rPr>
      </w:pPr>
      <w:r>
        <w:rPr>
          <w:b/>
          <w:bCs/>
        </w:rPr>
        <w:t>P</w:t>
      </w:r>
      <w:r w:rsidR="00617BEF" w:rsidRPr="005D5BA9">
        <w:rPr>
          <w:b/>
          <w:bCs/>
        </w:rPr>
        <w:t xml:space="preserve">ersonal </w:t>
      </w:r>
      <w:r>
        <w:rPr>
          <w:b/>
          <w:bCs/>
        </w:rPr>
        <w:t>S</w:t>
      </w:r>
      <w:r w:rsidR="00617BEF" w:rsidRPr="005D5BA9">
        <w:rPr>
          <w:b/>
          <w:bCs/>
        </w:rPr>
        <w:t>tatement</w:t>
      </w:r>
    </w:p>
    <w:p w14:paraId="7F8E4A34" w14:textId="77777777" w:rsidR="005D5BA9" w:rsidRPr="005D5BA9" w:rsidRDefault="005D5BA9" w:rsidP="008221B2">
      <w:pPr>
        <w:spacing w:line="240" w:lineRule="auto"/>
      </w:pPr>
    </w:p>
    <w:p w14:paraId="6AB40B0F" w14:textId="396C4B5A" w:rsidR="00272083" w:rsidRPr="00272083" w:rsidRDefault="00272083" w:rsidP="008221B2">
      <w:pPr>
        <w:spacing w:line="240" w:lineRule="auto"/>
      </w:pPr>
      <w:r w:rsidRPr="00272083">
        <w:t>As professional development and growth are key aims of the programme, in the personal statement we want to know why you have decided to undertake an EdD, and how undertaking the programme will fit with your career plans. Please give as much detail as you can here, so that we can make a judgement on your suitability for the programme.</w:t>
      </w:r>
    </w:p>
    <w:p w14:paraId="0B9FD5AF" w14:textId="77777777" w:rsidR="002C513F" w:rsidRDefault="002C513F" w:rsidP="008221B2">
      <w:pPr>
        <w:pStyle w:val="Default"/>
      </w:pPr>
    </w:p>
    <w:tbl>
      <w:tblPr>
        <w:tblStyle w:val="TableGrid"/>
        <w:tblW w:w="0" w:type="auto"/>
        <w:tblLook w:val="04A0" w:firstRow="1" w:lastRow="0" w:firstColumn="1" w:lastColumn="0" w:noHBand="0" w:noVBand="1"/>
      </w:tblPr>
      <w:tblGrid>
        <w:gridCol w:w="9016"/>
      </w:tblGrid>
      <w:tr w:rsidR="002C513F" w14:paraId="4D53810C" w14:textId="77777777" w:rsidTr="00510AB8">
        <w:tc>
          <w:tcPr>
            <w:tcW w:w="9016" w:type="dxa"/>
          </w:tcPr>
          <w:p w14:paraId="1409538C" w14:textId="77777777" w:rsidR="002C513F" w:rsidRDefault="002C513F" w:rsidP="008221B2">
            <w:pPr>
              <w:pStyle w:val="Default"/>
            </w:pPr>
          </w:p>
          <w:p w14:paraId="026F79A7" w14:textId="5EAC9AE4" w:rsidR="00D97B82" w:rsidRDefault="00D97B82" w:rsidP="008221B2">
            <w:pPr>
              <w:pStyle w:val="Default"/>
            </w:pPr>
            <w:r>
              <w:t>1. Why would</w:t>
            </w:r>
            <w:r w:rsidR="003871E5">
              <w:t xml:space="preserve"> you</w:t>
            </w:r>
            <w:r>
              <w:t xml:space="preserve"> like to undertake a professional doctorate? (Max. 250 words)</w:t>
            </w:r>
          </w:p>
          <w:p w14:paraId="6EF7CE2D" w14:textId="77777777" w:rsidR="00D97B82" w:rsidRDefault="00D97B82" w:rsidP="008221B2">
            <w:pPr>
              <w:pStyle w:val="Default"/>
            </w:pPr>
          </w:p>
          <w:p w14:paraId="2406641C" w14:textId="77777777" w:rsidR="00D97B82" w:rsidRDefault="00D97B82" w:rsidP="008221B2">
            <w:pPr>
              <w:pStyle w:val="Default"/>
            </w:pPr>
          </w:p>
          <w:p w14:paraId="2C13E5AA" w14:textId="77777777" w:rsidR="00D97B82" w:rsidRDefault="00D97B82" w:rsidP="008221B2">
            <w:pPr>
              <w:pStyle w:val="Default"/>
            </w:pPr>
          </w:p>
          <w:p w14:paraId="39F19A94" w14:textId="77777777" w:rsidR="003871E5" w:rsidRDefault="003871E5" w:rsidP="008221B2">
            <w:pPr>
              <w:pStyle w:val="Default"/>
            </w:pPr>
          </w:p>
          <w:p w14:paraId="5BE0DDAB" w14:textId="77777777" w:rsidR="00424005" w:rsidRDefault="00424005" w:rsidP="008221B2">
            <w:pPr>
              <w:pStyle w:val="Default"/>
            </w:pPr>
          </w:p>
          <w:p w14:paraId="3964D731" w14:textId="77777777" w:rsidR="00424005" w:rsidRDefault="00424005" w:rsidP="008221B2">
            <w:pPr>
              <w:pStyle w:val="Default"/>
            </w:pPr>
          </w:p>
          <w:p w14:paraId="6D73BF2B" w14:textId="77777777" w:rsidR="003871E5" w:rsidRDefault="003871E5" w:rsidP="008221B2">
            <w:pPr>
              <w:pStyle w:val="Default"/>
            </w:pPr>
          </w:p>
          <w:p w14:paraId="1915084A" w14:textId="77777777" w:rsidR="003871E5" w:rsidRDefault="003871E5" w:rsidP="008221B2">
            <w:pPr>
              <w:pStyle w:val="Default"/>
            </w:pPr>
          </w:p>
          <w:p w14:paraId="4C37941A" w14:textId="77777777" w:rsidR="00D97B82" w:rsidRDefault="00D97B82" w:rsidP="008221B2">
            <w:pPr>
              <w:pStyle w:val="Default"/>
            </w:pPr>
          </w:p>
          <w:p w14:paraId="3A00C716" w14:textId="77777777" w:rsidR="00D97B82" w:rsidRDefault="00D97B82" w:rsidP="008221B2">
            <w:pPr>
              <w:pStyle w:val="Default"/>
            </w:pPr>
          </w:p>
          <w:p w14:paraId="6BC4B069" w14:textId="77777777" w:rsidR="00D97B82" w:rsidRDefault="00D97B82" w:rsidP="008221B2">
            <w:pPr>
              <w:pStyle w:val="Default"/>
            </w:pPr>
          </w:p>
          <w:p w14:paraId="5A8EB290" w14:textId="77777777" w:rsidR="00D97B82" w:rsidRDefault="00D97B82" w:rsidP="008221B2">
            <w:pPr>
              <w:pStyle w:val="Default"/>
            </w:pPr>
          </w:p>
          <w:p w14:paraId="104779A9" w14:textId="0868C7AB" w:rsidR="00D97B82" w:rsidRDefault="00D97B82" w:rsidP="008221B2">
            <w:pPr>
              <w:pStyle w:val="Default"/>
            </w:pPr>
            <w:r>
              <w:t xml:space="preserve">2. How </w:t>
            </w:r>
            <w:r w:rsidR="003871E5">
              <w:t xml:space="preserve">will </w:t>
            </w:r>
            <w:r>
              <w:t xml:space="preserve">the programme fit with your future career plans? (Max. 250 words) </w:t>
            </w:r>
          </w:p>
          <w:p w14:paraId="63ED8A0A" w14:textId="77777777" w:rsidR="00D97B82" w:rsidRDefault="00D97B82" w:rsidP="008221B2">
            <w:pPr>
              <w:pStyle w:val="Default"/>
            </w:pPr>
          </w:p>
          <w:p w14:paraId="5BB219D5" w14:textId="77777777" w:rsidR="00D97B82" w:rsidRDefault="00D97B82" w:rsidP="008221B2">
            <w:pPr>
              <w:pStyle w:val="Default"/>
            </w:pPr>
          </w:p>
          <w:p w14:paraId="45CF7AC0" w14:textId="77777777" w:rsidR="00D97B82" w:rsidRDefault="00D97B82" w:rsidP="008221B2">
            <w:pPr>
              <w:pStyle w:val="Default"/>
            </w:pPr>
          </w:p>
          <w:p w14:paraId="35EF968B" w14:textId="77777777" w:rsidR="003871E5" w:rsidRDefault="003871E5" w:rsidP="008221B2">
            <w:pPr>
              <w:pStyle w:val="Default"/>
            </w:pPr>
          </w:p>
          <w:p w14:paraId="184FF016" w14:textId="77777777" w:rsidR="003871E5" w:rsidRDefault="003871E5" w:rsidP="008221B2">
            <w:pPr>
              <w:pStyle w:val="Default"/>
            </w:pPr>
          </w:p>
          <w:p w14:paraId="55875464" w14:textId="77777777" w:rsidR="00D97B82" w:rsidRDefault="00D97B82" w:rsidP="008221B2">
            <w:pPr>
              <w:pStyle w:val="Default"/>
            </w:pPr>
          </w:p>
          <w:p w14:paraId="5D9A7663" w14:textId="77777777" w:rsidR="00424005" w:rsidRDefault="00424005" w:rsidP="008221B2">
            <w:pPr>
              <w:pStyle w:val="Default"/>
            </w:pPr>
          </w:p>
          <w:p w14:paraId="216AEB94" w14:textId="77777777" w:rsidR="00424005" w:rsidRDefault="00424005" w:rsidP="008221B2">
            <w:pPr>
              <w:pStyle w:val="Default"/>
            </w:pPr>
          </w:p>
          <w:p w14:paraId="29A9ED62" w14:textId="77777777" w:rsidR="00424005" w:rsidRDefault="00424005" w:rsidP="008221B2">
            <w:pPr>
              <w:pStyle w:val="Default"/>
            </w:pPr>
          </w:p>
          <w:p w14:paraId="7DAEEB87" w14:textId="77777777" w:rsidR="00424005" w:rsidRDefault="00424005" w:rsidP="008221B2">
            <w:pPr>
              <w:pStyle w:val="Default"/>
            </w:pPr>
          </w:p>
          <w:p w14:paraId="0978AED1" w14:textId="77777777" w:rsidR="00424005" w:rsidRDefault="00424005" w:rsidP="008221B2">
            <w:pPr>
              <w:pStyle w:val="Default"/>
            </w:pPr>
          </w:p>
          <w:p w14:paraId="2AB90A02" w14:textId="77777777" w:rsidR="003871E5" w:rsidRDefault="003871E5" w:rsidP="008221B2">
            <w:pPr>
              <w:pStyle w:val="Default"/>
            </w:pPr>
          </w:p>
          <w:p w14:paraId="512AC173" w14:textId="77777777" w:rsidR="00D97B82" w:rsidRDefault="00D97B82" w:rsidP="008221B2">
            <w:pPr>
              <w:pStyle w:val="Default"/>
            </w:pPr>
          </w:p>
          <w:p w14:paraId="0DD55CBD" w14:textId="44D6E080" w:rsidR="00D97B82" w:rsidRDefault="00D97B82" w:rsidP="008221B2">
            <w:pPr>
              <w:pStyle w:val="Default"/>
            </w:pPr>
          </w:p>
        </w:tc>
      </w:tr>
    </w:tbl>
    <w:p w14:paraId="4371B353" w14:textId="77777777" w:rsidR="002C513F" w:rsidRDefault="002C513F" w:rsidP="008221B2">
      <w:pPr>
        <w:spacing w:line="240" w:lineRule="auto"/>
      </w:pPr>
    </w:p>
    <w:p w14:paraId="2D3FEB8C" w14:textId="77777777" w:rsidR="002C513F" w:rsidRDefault="002C513F" w:rsidP="008221B2">
      <w:pPr>
        <w:spacing w:line="240" w:lineRule="auto"/>
      </w:pPr>
    </w:p>
    <w:p w14:paraId="009FAFB2" w14:textId="77777777" w:rsidR="003871E5" w:rsidRDefault="003871E5" w:rsidP="008221B2">
      <w:pPr>
        <w:spacing w:line="240" w:lineRule="auto"/>
      </w:pPr>
    </w:p>
    <w:p w14:paraId="75761DCE" w14:textId="77777777" w:rsidR="003871E5" w:rsidRDefault="003871E5" w:rsidP="008221B2">
      <w:pPr>
        <w:spacing w:line="240" w:lineRule="auto"/>
      </w:pPr>
    </w:p>
    <w:p w14:paraId="74F11811" w14:textId="77777777" w:rsidR="008221B2" w:rsidRDefault="008221B2" w:rsidP="008221B2">
      <w:pPr>
        <w:spacing w:line="240" w:lineRule="auto"/>
      </w:pPr>
    </w:p>
    <w:p w14:paraId="414E5254" w14:textId="77777777" w:rsidR="008221B2" w:rsidRDefault="008221B2" w:rsidP="008221B2">
      <w:pPr>
        <w:spacing w:line="240" w:lineRule="auto"/>
      </w:pPr>
    </w:p>
    <w:p w14:paraId="7E6E4458" w14:textId="77777777" w:rsidR="008221B2" w:rsidRDefault="008221B2" w:rsidP="008221B2">
      <w:pPr>
        <w:spacing w:line="240" w:lineRule="auto"/>
      </w:pPr>
    </w:p>
    <w:p w14:paraId="2AE52A9F" w14:textId="088349EF" w:rsidR="002C513F" w:rsidRDefault="002C513F" w:rsidP="008221B2">
      <w:pPr>
        <w:pStyle w:val="Heading1"/>
        <w:spacing w:line="240" w:lineRule="auto"/>
        <w:jc w:val="center"/>
        <w:rPr>
          <w:b/>
          <w:bCs/>
        </w:rPr>
      </w:pPr>
      <w:r w:rsidRPr="002C6A1C">
        <w:rPr>
          <w:b/>
          <w:bCs/>
        </w:rPr>
        <w:lastRenderedPageBreak/>
        <w:t xml:space="preserve">PART </w:t>
      </w:r>
      <w:r>
        <w:rPr>
          <w:b/>
          <w:bCs/>
        </w:rPr>
        <w:t>C</w:t>
      </w:r>
    </w:p>
    <w:p w14:paraId="066D64AA" w14:textId="374C017A" w:rsidR="002C513F" w:rsidRDefault="005D5BA9" w:rsidP="008221B2">
      <w:pPr>
        <w:pStyle w:val="Heading2"/>
        <w:spacing w:line="240" w:lineRule="auto"/>
        <w:jc w:val="center"/>
        <w:rPr>
          <w:b/>
          <w:bCs/>
        </w:rPr>
      </w:pPr>
      <w:r>
        <w:rPr>
          <w:b/>
          <w:bCs/>
        </w:rPr>
        <w:t>Research Proposal</w:t>
      </w:r>
    </w:p>
    <w:p w14:paraId="59E0E4B0" w14:textId="77777777" w:rsidR="007B74CD" w:rsidRPr="007B74CD" w:rsidRDefault="007B74CD" w:rsidP="008221B2">
      <w:pPr>
        <w:spacing w:line="240" w:lineRule="auto"/>
      </w:pPr>
    </w:p>
    <w:p w14:paraId="17A46E90" w14:textId="59E9580B" w:rsidR="005D5BA9" w:rsidRPr="00F33688" w:rsidRDefault="005D5BA9" w:rsidP="008221B2">
      <w:pPr>
        <w:spacing w:line="240" w:lineRule="auto"/>
        <w:jc w:val="both"/>
        <w:rPr>
          <w:sz w:val="20"/>
          <w:szCs w:val="20"/>
        </w:rPr>
      </w:pPr>
      <w:r w:rsidRPr="00F33688">
        <w:rPr>
          <w:sz w:val="20"/>
          <w:szCs w:val="20"/>
        </w:rPr>
        <w:t>Your research proposal is often the first opportunity for you to communicate your ideas and allow us to make a judgement on your academic writing, therefore it is important that you demonstrate your ability to convey your thoughts clearly and concisely.</w:t>
      </w:r>
      <w:r w:rsidR="007B74CD" w:rsidRPr="00F33688">
        <w:rPr>
          <w:sz w:val="20"/>
          <w:szCs w:val="20"/>
        </w:rPr>
        <w:t xml:space="preserve"> </w:t>
      </w:r>
      <w:r w:rsidRPr="00F33688">
        <w:rPr>
          <w:sz w:val="20"/>
          <w:szCs w:val="20"/>
        </w:rPr>
        <w:t xml:space="preserve">Although we are not expecting your proposal to be final - your ideas and thinking will develop significantly during the course - your overall aim is to produce a submission that is clear and coherent so that we can see the </w:t>
      </w:r>
      <w:r w:rsidRPr="00F33688">
        <w:rPr>
          <w:i/>
          <w:sz w:val="20"/>
          <w:szCs w:val="20"/>
        </w:rPr>
        <w:t>potential</w:t>
      </w:r>
      <w:r w:rsidRPr="00F33688">
        <w:rPr>
          <w:sz w:val="20"/>
          <w:szCs w:val="20"/>
        </w:rPr>
        <w:t xml:space="preserve"> in your application. </w:t>
      </w:r>
    </w:p>
    <w:p w14:paraId="66DC5C2E" w14:textId="77777777" w:rsidR="003C1106" w:rsidRDefault="003C1106" w:rsidP="008221B2">
      <w:pPr>
        <w:pStyle w:val="Default"/>
      </w:pPr>
    </w:p>
    <w:p w14:paraId="28268CCA" w14:textId="392D30EE" w:rsidR="00FC0812" w:rsidRPr="00606A5D" w:rsidRDefault="00606A5D" w:rsidP="008221B2">
      <w:pPr>
        <w:pStyle w:val="Heading2"/>
        <w:spacing w:line="240" w:lineRule="auto"/>
      </w:pPr>
      <w:r w:rsidRPr="00606A5D">
        <w:t xml:space="preserve">Section 1: </w:t>
      </w:r>
      <w:r>
        <w:t>Your p</w:t>
      </w:r>
      <w:r w:rsidRPr="00606A5D">
        <w:t xml:space="preserve">roposed research title </w:t>
      </w:r>
    </w:p>
    <w:p w14:paraId="35AD4229" w14:textId="52CFF00B" w:rsidR="00606A5D" w:rsidRDefault="00606A5D" w:rsidP="008221B2">
      <w:pPr>
        <w:pStyle w:val="Default"/>
      </w:pPr>
    </w:p>
    <w:tbl>
      <w:tblPr>
        <w:tblStyle w:val="TableGrid"/>
        <w:tblW w:w="0" w:type="auto"/>
        <w:tblLook w:val="04A0" w:firstRow="1" w:lastRow="0" w:firstColumn="1" w:lastColumn="0" w:noHBand="0" w:noVBand="1"/>
      </w:tblPr>
      <w:tblGrid>
        <w:gridCol w:w="9016"/>
      </w:tblGrid>
      <w:tr w:rsidR="00BA59ED" w14:paraId="50DDB13A" w14:textId="77777777" w:rsidTr="00BA59ED">
        <w:tc>
          <w:tcPr>
            <w:tcW w:w="9016" w:type="dxa"/>
          </w:tcPr>
          <w:p w14:paraId="2BC21CF5" w14:textId="3908AF2A" w:rsidR="00424005" w:rsidRDefault="00424005" w:rsidP="008221B2">
            <w:pPr>
              <w:pStyle w:val="Default"/>
            </w:pPr>
          </w:p>
        </w:tc>
      </w:tr>
    </w:tbl>
    <w:p w14:paraId="51AF891C" w14:textId="77777777" w:rsidR="008D4ECE" w:rsidRDefault="008D4ECE" w:rsidP="008221B2">
      <w:pPr>
        <w:pStyle w:val="Heading2"/>
        <w:spacing w:line="240" w:lineRule="auto"/>
      </w:pPr>
    </w:p>
    <w:p w14:paraId="2A643F7B" w14:textId="7A3059EA" w:rsidR="00A305CB" w:rsidRPr="00E82927" w:rsidRDefault="00606A5D" w:rsidP="008221B2">
      <w:pPr>
        <w:pStyle w:val="Heading2"/>
        <w:spacing w:line="240" w:lineRule="auto"/>
      </w:pPr>
      <w:r w:rsidRPr="00606A5D">
        <w:t xml:space="preserve">Section 2: </w:t>
      </w:r>
      <w:r w:rsidR="008120FB">
        <w:t>The p</w:t>
      </w:r>
      <w:r w:rsidR="00A305CB">
        <w:t xml:space="preserve">roposal </w:t>
      </w:r>
      <w:r w:rsidR="002D2762">
        <w:t>(Max. 1,</w:t>
      </w:r>
      <w:r w:rsidR="001F5145">
        <w:t>0</w:t>
      </w:r>
      <w:r w:rsidR="002D2762">
        <w:t xml:space="preserve">00 words) </w:t>
      </w:r>
    </w:p>
    <w:p w14:paraId="1AEFB9D9" w14:textId="4AC245EC" w:rsidR="00E82927" w:rsidRDefault="00E82927" w:rsidP="008221B2">
      <w:pPr>
        <w:pStyle w:val="Default"/>
        <w:rPr>
          <w:color w:val="FF0000"/>
        </w:rPr>
      </w:pPr>
      <w:r w:rsidRPr="00B93243">
        <w:rPr>
          <w:b/>
          <w:bCs/>
          <w:color w:val="FF0000"/>
        </w:rPr>
        <w:t>Section 2 must not exceed 1,</w:t>
      </w:r>
      <w:r w:rsidR="001F5145">
        <w:rPr>
          <w:b/>
          <w:bCs/>
          <w:color w:val="FF0000"/>
        </w:rPr>
        <w:t>0</w:t>
      </w:r>
      <w:r w:rsidRPr="00B93243">
        <w:rPr>
          <w:b/>
          <w:bCs/>
          <w:color w:val="FF0000"/>
        </w:rPr>
        <w:t>00 words in length</w:t>
      </w:r>
      <w:r w:rsidRPr="00B93243">
        <w:rPr>
          <w:color w:val="FF0000"/>
        </w:rPr>
        <w:t xml:space="preserve">. Any proposal that exceeds the word limit will not be reviewed and will be sent back to the applicant. </w:t>
      </w:r>
    </w:p>
    <w:p w14:paraId="3FA95612" w14:textId="77777777" w:rsidR="008120FB" w:rsidRDefault="008120FB" w:rsidP="008221B2">
      <w:pPr>
        <w:pStyle w:val="Default"/>
        <w:rPr>
          <w:color w:val="FF0000"/>
        </w:rPr>
      </w:pPr>
    </w:p>
    <w:p w14:paraId="3C39879D" w14:textId="77777777" w:rsidR="008120FB" w:rsidRPr="00606A5D" w:rsidRDefault="008120FB" w:rsidP="008221B2">
      <w:pPr>
        <w:pStyle w:val="Heading3"/>
        <w:spacing w:line="240" w:lineRule="auto"/>
      </w:pPr>
      <w:r>
        <w:t>Aims and r</w:t>
      </w:r>
      <w:r w:rsidRPr="00606A5D">
        <w:t>ationale for your proposed research</w:t>
      </w:r>
      <w:r>
        <w:t xml:space="preserve"> </w:t>
      </w:r>
      <w:r w:rsidRPr="00FC0812">
        <w:t xml:space="preserve">(approx. </w:t>
      </w:r>
      <w:r>
        <w:t>15</w:t>
      </w:r>
      <w:r w:rsidRPr="00FC0812">
        <w:t>0 words)</w:t>
      </w:r>
    </w:p>
    <w:p w14:paraId="061453AD" w14:textId="77777777" w:rsidR="008120FB" w:rsidRPr="00606A5D" w:rsidRDefault="008120FB" w:rsidP="008221B2">
      <w:pPr>
        <w:pStyle w:val="Default"/>
        <w:numPr>
          <w:ilvl w:val="0"/>
          <w:numId w:val="3"/>
        </w:numPr>
        <w:jc w:val="both"/>
        <w:rPr>
          <w:i/>
          <w:iCs/>
          <w:sz w:val="20"/>
          <w:szCs w:val="20"/>
        </w:rPr>
      </w:pPr>
      <w:r w:rsidRPr="00606A5D">
        <w:rPr>
          <w:i/>
          <w:iCs/>
          <w:sz w:val="20"/>
          <w:szCs w:val="20"/>
        </w:rPr>
        <w:t xml:space="preserve">Concisely state </w:t>
      </w:r>
      <w:r>
        <w:rPr>
          <w:i/>
          <w:iCs/>
          <w:sz w:val="20"/>
          <w:szCs w:val="20"/>
        </w:rPr>
        <w:t xml:space="preserve">what your proposed research aims to investigate; why your research </w:t>
      </w:r>
      <w:r w:rsidRPr="00606A5D">
        <w:rPr>
          <w:i/>
          <w:iCs/>
          <w:sz w:val="20"/>
          <w:szCs w:val="20"/>
        </w:rPr>
        <w:t>is important to your research field</w:t>
      </w:r>
      <w:r>
        <w:rPr>
          <w:i/>
          <w:iCs/>
          <w:sz w:val="20"/>
          <w:szCs w:val="20"/>
        </w:rPr>
        <w:t xml:space="preserve"> and why it is timely to pursue the research now. </w:t>
      </w:r>
    </w:p>
    <w:p w14:paraId="54DACBD1" w14:textId="77777777" w:rsidR="008120FB" w:rsidRDefault="008120FB" w:rsidP="008221B2">
      <w:pPr>
        <w:pStyle w:val="Default"/>
        <w:jc w:val="both"/>
      </w:pPr>
    </w:p>
    <w:p w14:paraId="68CA0510" w14:textId="230D21C9" w:rsidR="008120FB" w:rsidRPr="00606A5D" w:rsidRDefault="008120FB" w:rsidP="008221B2">
      <w:pPr>
        <w:pStyle w:val="Heading3"/>
        <w:spacing w:line="240" w:lineRule="auto"/>
      </w:pPr>
      <w:r>
        <w:t>L</w:t>
      </w:r>
      <w:r w:rsidRPr="00606A5D">
        <w:t xml:space="preserve">iterature review </w:t>
      </w:r>
      <w:r w:rsidRPr="00FC0812">
        <w:t xml:space="preserve">(approx. </w:t>
      </w:r>
      <w:r>
        <w:t>250</w:t>
      </w:r>
      <w:r w:rsidRPr="00FC0812">
        <w:t xml:space="preserve"> words)</w:t>
      </w:r>
    </w:p>
    <w:p w14:paraId="1232286D" w14:textId="3E11122C" w:rsidR="00D65091" w:rsidRPr="00DE6AB0" w:rsidRDefault="00D65091" w:rsidP="008221B2">
      <w:pPr>
        <w:pStyle w:val="Default"/>
        <w:numPr>
          <w:ilvl w:val="0"/>
          <w:numId w:val="2"/>
        </w:numPr>
        <w:jc w:val="both"/>
        <w:rPr>
          <w:i/>
          <w:iCs/>
          <w:sz w:val="20"/>
          <w:szCs w:val="20"/>
        </w:rPr>
      </w:pPr>
      <w:r w:rsidRPr="00D65091">
        <w:rPr>
          <w:i/>
          <w:iCs/>
          <w:sz w:val="20"/>
          <w:szCs w:val="20"/>
        </w:rPr>
        <w:t xml:space="preserve">Give a brief review of relevant literature and theories relating to your proposed research area that shows you understand the major lines of argument that have been developed and the ideas and findings of key researchers working on your topic. </w:t>
      </w:r>
      <w:r w:rsidRPr="00DE6AB0">
        <w:rPr>
          <w:i/>
          <w:iCs/>
          <w:sz w:val="20"/>
          <w:szCs w:val="20"/>
        </w:rPr>
        <w:t xml:space="preserve">You need to show how your proposed study fits into the current literature, and how it is designed to fill gaps in our knowledge and/or improve on previous work. </w:t>
      </w:r>
    </w:p>
    <w:p w14:paraId="56B5E899" w14:textId="61764B43" w:rsidR="008120FB" w:rsidRDefault="008120FB" w:rsidP="008221B2">
      <w:pPr>
        <w:pStyle w:val="Default"/>
        <w:numPr>
          <w:ilvl w:val="0"/>
          <w:numId w:val="2"/>
        </w:numPr>
        <w:jc w:val="both"/>
        <w:rPr>
          <w:i/>
          <w:iCs/>
          <w:sz w:val="20"/>
          <w:szCs w:val="20"/>
        </w:rPr>
      </w:pPr>
      <w:r>
        <w:rPr>
          <w:i/>
          <w:iCs/>
          <w:sz w:val="20"/>
          <w:szCs w:val="20"/>
        </w:rPr>
        <w:t xml:space="preserve">The APA in-text citation guideline should be closely followed. </w:t>
      </w:r>
    </w:p>
    <w:p w14:paraId="1BA91F3C" w14:textId="77777777" w:rsidR="008120FB" w:rsidRDefault="008120FB" w:rsidP="008221B2">
      <w:pPr>
        <w:pStyle w:val="Default"/>
        <w:jc w:val="both"/>
      </w:pPr>
    </w:p>
    <w:p w14:paraId="421FF89E" w14:textId="0A4E2029" w:rsidR="008120FB" w:rsidRDefault="00FD7D2F" w:rsidP="008221B2">
      <w:pPr>
        <w:pStyle w:val="Heading3"/>
        <w:spacing w:line="240" w:lineRule="auto"/>
      </w:pPr>
      <w:r>
        <w:t>Proposed r</w:t>
      </w:r>
      <w:r w:rsidR="008120FB" w:rsidRPr="00606A5D">
        <w:t>esearch questions</w:t>
      </w:r>
      <w:r w:rsidR="008120FB">
        <w:t xml:space="preserve"> </w:t>
      </w:r>
      <w:r w:rsidR="008120FB" w:rsidRPr="00606A5D">
        <w:t xml:space="preserve">(approx. </w:t>
      </w:r>
      <w:r w:rsidR="008120FB">
        <w:t>10</w:t>
      </w:r>
      <w:r w:rsidR="008120FB" w:rsidRPr="00606A5D">
        <w:t>0 words)</w:t>
      </w:r>
    </w:p>
    <w:p w14:paraId="5F91AB99" w14:textId="7BBEA6EC" w:rsidR="008120FB" w:rsidRPr="00587742" w:rsidRDefault="008120FB" w:rsidP="008221B2">
      <w:pPr>
        <w:pStyle w:val="Default"/>
        <w:numPr>
          <w:ilvl w:val="0"/>
          <w:numId w:val="8"/>
        </w:numPr>
        <w:jc w:val="both"/>
        <w:rPr>
          <w:i/>
          <w:iCs/>
          <w:sz w:val="20"/>
          <w:szCs w:val="20"/>
        </w:rPr>
      </w:pPr>
      <w:r>
        <w:rPr>
          <w:i/>
          <w:iCs/>
          <w:sz w:val="20"/>
          <w:szCs w:val="20"/>
        </w:rPr>
        <w:t>S</w:t>
      </w:r>
      <w:r w:rsidRPr="00587742">
        <w:rPr>
          <w:i/>
          <w:iCs/>
          <w:sz w:val="20"/>
          <w:szCs w:val="20"/>
        </w:rPr>
        <w:t xml:space="preserve">tate </w:t>
      </w:r>
      <w:r>
        <w:rPr>
          <w:i/>
          <w:iCs/>
          <w:sz w:val="20"/>
          <w:szCs w:val="20"/>
        </w:rPr>
        <w:t xml:space="preserve">around </w:t>
      </w:r>
      <w:r w:rsidR="009B5710">
        <w:rPr>
          <w:i/>
          <w:iCs/>
          <w:sz w:val="20"/>
          <w:szCs w:val="20"/>
        </w:rPr>
        <w:t xml:space="preserve">three </w:t>
      </w:r>
      <w:r w:rsidRPr="00587742">
        <w:rPr>
          <w:i/>
          <w:iCs/>
          <w:sz w:val="20"/>
          <w:szCs w:val="20"/>
        </w:rPr>
        <w:t xml:space="preserve">key research questions </w:t>
      </w:r>
      <w:r>
        <w:rPr>
          <w:i/>
          <w:iCs/>
          <w:sz w:val="20"/>
          <w:szCs w:val="20"/>
        </w:rPr>
        <w:t>(that are complementary to one another), and provide rationale for them</w:t>
      </w:r>
      <w:r w:rsidR="00721478">
        <w:rPr>
          <w:i/>
          <w:iCs/>
          <w:sz w:val="20"/>
          <w:szCs w:val="20"/>
        </w:rPr>
        <w:t xml:space="preserve">. These questions will likely evolve throughout Part A of the programme. </w:t>
      </w:r>
    </w:p>
    <w:p w14:paraId="7271037E" w14:textId="77777777" w:rsidR="008120FB" w:rsidRDefault="008120FB" w:rsidP="008221B2">
      <w:pPr>
        <w:pStyle w:val="Default"/>
        <w:jc w:val="both"/>
      </w:pPr>
    </w:p>
    <w:p w14:paraId="749FDCBA" w14:textId="173DAEC6" w:rsidR="008120FB" w:rsidRDefault="00FD7D2F" w:rsidP="008221B2">
      <w:pPr>
        <w:pStyle w:val="Heading3"/>
        <w:spacing w:line="240" w:lineRule="auto"/>
      </w:pPr>
      <w:r>
        <w:t>Proposed r</w:t>
      </w:r>
      <w:r w:rsidR="008120FB" w:rsidRPr="00606A5D">
        <w:t xml:space="preserve">esearch </w:t>
      </w:r>
      <w:r w:rsidR="008120FB">
        <w:t xml:space="preserve">design </w:t>
      </w:r>
      <w:r w:rsidR="008120FB" w:rsidRPr="00606A5D">
        <w:t xml:space="preserve">(approx. </w:t>
      </w:r>
      <w:r w:rsidR="008120FB">
        <w:t>350</w:t>
      </w:r>
      <w:r w:rsidR="008120FB" w:rsidRPr="00606A5D">
        <w:t xml:space="preserve"> words)</w:t>
      </w:r>
    </w:p>
    <w:p w14:paraId="33E3B166" w14:textId="5C2BBE62" w:rsidR="008120FB" w:rsidRPr="00A305CB" w:rsidRDefault="008120FB" w:rsidP="008221B2">
      <w:pPr>
        <w:pStyle w:val="Default"/>
        <w:numPr>
          <w:ilvl w:val="0"/>
          <w:numId w:val="4"/>
        </w:numPr>
        <w:jc w:val="both"/>
        <w:rPr>
          <w:i/>
          <w:iCs/>
          <w:sz w:val="20"/>
          <w:szCs w:val="20"/>
        </w:rPr>
      </w:pPr>
      <w:r w:rsidRPr="00A305CB">
        <w:rPr>
          <w:i/>
          <w:iCs/>
          <w:sz w:val="20"/>
          <w:szCs w:val="20"/>
        </w:rPr>
        <w:t>Research approach (Indicate if your proposed research is quantitative, qualitative, or mixed methods research)</w:t>
      </w:r>
    </w:p>
    <w:p w14:paraId="41196A33" w14:textId="77777777" w:rsidR="008120FB" w:rsidRPr="00A305CB" w:rsidRDefault="008120FB" w:rsidP="008221B2">
      <w:pPr>
        <w:pStyle w:val="Default"/>
        <w:numPr>
          <w:ilvl w:val="0"/>
          <w:numId w:val="4"/>
        </w:numPr>
        <w:jc w:val="both"/>
        <w:rPr>
          <w:i/>
          <w:iCs/>
          <w:sz w:val="20"/>
          <w:szCs w:val="20"/>
        </w:rPr>
      </w:pPr>
      <w:r w:rsidRPr="00A305CB">
        <w:rPr>
          <w:i/>
          <w:iCs/>
          <w:sz w:val="20"/>
          <w:szCs w:val="20"/>
        </w:rPr>
        <w:t>Sample size and sampling strategies</w:t>
      </w:r>
    </w:p>
    <w:p w14:paraId="070BFFB2" w14:textId="77777777" w:rsidR="008120FB" w:rsidRPr="00A305CB" w:rsidRDefault="008120FB" w:rsidP="008221B2">
      <w:pPr>
        <w:pStyle w:val="Default"/>
        <w:numPr>
          <w:ilvl w:val="0"/>
          <w:numId w:val="4"/>
        </w:numPr>
        <w:jc w:val="both"/>
        <w:rPr>
          <w:i/>
          <w:iCs/>
          <w:sz w:val="20"/>
          <w:szCs w:val="20"/>
        </w:rPr>
      </w:pPr>
      <w:r w:rsidRPr="00A305CB">
        <w:rPr>
          <w:i/>
          <w:iCs/>
          <w:sz w:val="20"/>
          <w:szCs w:val="20"/>
        </w:rPr>
        <w:t>Data collection methods</w:t>
      </w:r>
      <w:r>
        <w:rPr>
          <w:i/>
          <w:iCs/>
          <w:sz w:val="20"/>
          <w:szCs w:val="20"/>
        </w:rPr>
        <w:t xml:space="preserve"> (If appropriate, think about describing your data collection methods in relation to each of your research questions.)</w:t>
      </w:r>
    </w:p>
    <w:p w14:paraId="725D08FB" w14:textId="77777777" w:rsidR="008120FB" w:rsidRDefault="008120FB" w:rsidP="008221B2">
      <w:pPr>
        <w:pStyle w:val="Default"/>
        <w:numPr>
          <w:ilvl w:val="0"/>
          <w:numId w:val="4"/>
        </w:numPr>
        <w:jc w:val="both"/>
        <w:rPr>
          <w:i/>
          <w:iCs/>
          <w:sz w:val="20"/>
          <w:szCs w:val="20"/>
        </w:rPr>
      </w:pPr>
      <w:r w:rsidRPr="00A305CB">
        <w:rPr>
          <w:i/>
          <w:iCs/>
          <w:sz w:val="20"/>
          <w:szCs w:val="20"/>
        </w:rPr>
        <w:t>Data analysis</w:t>
      </w:r>
      <w:r>
        <w:rPr>
          <w:i/>
          <w:iCs/>
          <w:sz w:val="20"/>
          <w:szCs w:val="20"/>
        </w:rPr>
        <w:t xml:space="preserve"> (If appropriate, think about describing your data collection methods in relation to each of your research questions.)</w:t>
      </w:r>
    </w:p>
    <w:p w14:paraId="762E83A9" w14:textId="77777777" w:rsidR="008120FB" w:rsidRPr="00A305CB" w:rsidRDefault="008120FB" w:rsidP="008221B2">
      <w:pPr>
        <w:pStyle w:val="Default"/>
        <w:numPr>
          <w:ilvl w:val="0"/>
          <w:numId w:val="4"/>
        </w:numPr>
        <w:jc w:val="both"/>
        <w:rPr>
          <w:i/>
          <w:iCs/>
          <w:sz w:val="20"/>
          <w:szCs w:val="20"/>
        </w:rPr>
      </w:pPr>
      <w:r>
        <w:rPr>
          <w:i/>
          <w:iCs/>
          <w:sz w:val="20"/>
          <w:szCs w:val="20"/>
        </w:rPr>
        <w:t>Remember to justify all aspects of your research design</w:t>
      </w:r>
    </w:p>
    <w:p w14:paraId="717DDB9C" w14:textId="77777777" w:rsidR="008120FB" w:rsidRPr="00A305CB" w:rsidRDefault="008120FB" w:rsidP="008221B2">
      <w:pPr>
        <w:pStyle w:val="Default"/>
        <w:jc w:val="both"/>
        <w:rPr>
          <w:i/>
          <w:iCs/>
          <w:sz w:val="20"/>
          <w:szCs w:val="20"/>
        </w:rPr>
      </w:pPr>
    </w:p>
    <w:p w14:paraId="1796FAAB" w14:textId="77777777" w:rsidR="00FD7D2F" w:rsidRDefault="008120FB" w:rsidP="008221B2">
      <w:pPr>
        <w:pStyle w:val="Heading3"/>
        <w:spacing w:line="240" w:lineRule="auto"/>
      </w:pPr>
      <w:r>
        <w:t xml:space="preserve">Significance </w:t>
      </w:r>
      <w:r w:rsidR="00FD7D2F">
        <w:t>of your proposed study</w:t>
      </w:r>
      <w:r>
        <w:t xml:space="preserve"> </w:t>
      </w:r>
      <w:r w:rsidRPr="00606A5D">
        <w:t xml:space="preserve">(approx. </w:t>
      </w:r>
      <w:r>
        <w:t>150</w:t>
      </w:r>
      <w:r w:rsidRPr="00606A5D">
        <w:t xml:space="preserve"> words)</w:t>
      </w:r>
    </w:p>
    <w:p w14:paraId="59BCD4B8" w14:textId="18A89CE0" w:rsidR="008120FB" w:rsidRPr="009B5710" w:rsidRDefault="00FD7D2F" w:rsidP="008221B2">
      <w:pPr>
        <w:pStyle w:val="Heading3"/>
        <w:numPr>
          <w:ilvl w:val="0"/>
          <w:numId w:val="13"/>
        </w:numPr>
        <w:spacing w:line="240" w:lineRule="auto"/>
        <w:rPr>
          <w:rFonts w:ascii="Calibri" w:hAnsi="Calibri" w:cs="Calibri"/>
        </w:rPr>
      </w:pPr>
      <w:r w:rsidRPr="009B5710">
        <w:rPr>
          <w:rFonts w:ascii="Calibri" w:hAnsi="Calibri" w:cs="Calibri"/>
          <w:i/>
          <w:iCs/>
          <w:color w:val="000000" w:themeColor="text1"/>
          <w:sz w:val="20"/>
          <w:szCs w:val="20"/>
        </w:rPr>
        <w:t>Here, you need to say something about what the expected outcomes of your project might be and why these are important. How, for example, will it contribute to knowledge and how might it contribute to policy or practice?</w:t>
      </w:r>
    </w:p>
    <w:p w14:paraId="3E8863C9" w14:textId="77777777" w:rsidR="008120FB" w:rsidRDefault="008120FB" w:rsidP="008221B2">
      <w:pPr>
        <w:pStyle w:val="Default"/>
        <w:rPr>
          <w:color w:val="FF0000"/>
        </w:rPr>
      </w:pPr>
    </w:p>
    <w:p w14:paraId="6AAB742D" w14:textId="77777777" w:rsidR="007B74CD" w:rsidRPr="007B74CD" w:rsidRDefault="007B74CD" w:rsidP="008221B2">
      <w:pPr>
        <w:pStyle w:val="Default"/>
        <w:rPr>
          <w:color w:val="FF0000"/>
        </w:rPr>
      </w:pPr>
    </w:p>
    <w:tbl>
      <w:tblPr>
        <w:tblStyle w:val="TableGrid"/>
        <w:tblW w:w="0" w:type="auto"/>
        <w:tblLook w:val="04A0" w:firstRow="1" w:lastRow="0" w:firstColumn="1" w:lastColumn="0" w:noHBand="0" w:noVBand="1"/>
      </w:tblPr>
      <w:tblGrid>
        <w:gridCol w:w="9016"/>
      </w:tblGrid>
      <w:tr w:rsidR="00A305CB" w14:paraId="4A602D71" w14:textId="77777777" w:rsidTr="00A305CB">
        <w:tc>
          <w:tcPr>
            <w:tcW w:w="9016" w:type="dxa"/>
          </w:tcPr>
          <w:p w14:paraId="5B06715D" w14:textId="57E1C362" w:rsidR="008120FB" w:rsidRDefault="008120FB" w:rsidP="008221B2">
            <w:pPr>
              <w:pStyle w:val="Heading3"/>
            </w:pPr>
            <w:r>
              <w:lastRenderedPageBreak/>
              <w:t>Aims and r</w:t>
            </w:r>
            <w:r w:rsidRPr="00606A5D">
              <w:t>ationale for your proposed research</w:t>
            </w:r>
            <w:r>
              <w:t xml:space="preserve"> </w:t>
            </w:r>
            <w:r w:rsidRPr="00FC0812">
              <w:t xml:space="preserve">(approx. </w:t>
            </w:r>
            <w:r>
              <w:t>15</w:t>
            </w:r>
            <w:r w:rsidRPr="00FC0812">
              <w:t>0 words)</w:t>
            </w:r>
          </w:p>
          <w:p w14:paraId="564B636B" w14:textId="4AD0B98D" w:rsidR="008120FB" w:rsidRPr="008120FB" w:rsidRDefault="008120FB" w:rsidP="008221B2">
            <w:pPr>
              <w:pStyle w:val="Default"/>
              <w:jc w:val="both"/>
              <w:rPr>
                <w:sz w:val="20"/>
                <w:szCs w:val="20"/>
              </w:rPr>
            </w:pPr>
          </w:p>
          <w:p w14:paraId="370F054E" w14:textId="77777777" w:rsidR="008120FB" w:rsidRDefault="008120FB" w:rsidP="008221B2"/>
          <w:p w14:paraId="6AE74FC3" w14:textId="77777777" w:rsidR="008120FB" w:rsidRDefault="008120FB" w:rsidP="008221B2"/>
          <w:p w14:paraId="6349D9A3" w14:textId="77777777" w:rsidR="008120FB" w:rsidRDefault="008120FB" w:rsidP="008221B2"/>
          <w:p w14:paraId="52BA0A46" w14:textId="77777777" w:rsidR="008120FB" w:rsidRPr="008120FB" w:rsidRDefault="008120FB" w:rsidP="008221B2"/>
          <w:p w14:paraId="2137E29D" w14:textId="0EB06B5E" w:rsidR="008120FB" w:rsidRPr="00606A5D" w:rsidRDefault="008120FB" w:rsidP="008221B2">
            <w:pPr>
              <w:pStyle w:val="Heading3"/>
            </w:pPr>
            <w:r>
              <w:t>L</w:t>
            </w:r>
            <w:r w:rsidRPr="00606A5D">
              <w:t xml:space="preserve">iterature review </w:t>
            </w:r>
            <w:r w:rsidRPr="00FC0812">
              <w:t xml:space="preserve">(approx. </w:t>
            </w:r>
            <w:r>
              <w:t>250</w:t>
            </w:r>
            <w:r w:rsidRPr="00FC0812">
              <w:t xml:space="preserve"> words)</w:t>
            </w:r>
          </w:p>
          <w:p w14:paraId="745E2223" w14:textId="0FE7CDD9" w:rsidR="008120FB" w:rsidRPr="008120FB" w:rsidRDefault="008120FB" w:rsidP="008221B2">
            <w:pPr>
              <w:pStyle w:val="Default"/>
              <w:jc w:val="both"/>
              <w:rPr>
                <w:sz w:val="20"/>
                <w:szCs w:val="20"/>
              </w:rPr>
            </w:pPr>
          </w:p>
          <w:p w14:paraId="7ECE623B" w14:textId="77777777" w:rsidR="008120FB" w:rsidRDefault="008120FB" w:rsidP="008221B2">
            <w:pPr>
              <w:pStyle w:val="Default"/>
              <w:jc w:val="both"/>
            </w:pPr>
          </w:p>
          <w:p w14:paraId="039633FB" w14:textId="77777777" w:rsidR="008120FB" w:rsidRDefault="008120FB" w:rsidP="008221B2">
            <w:pPr>
              <w:pStyle w:val="Default"/>
              <w:jc w:val="both"/>
            </w:pPr>
          </w:p>
          <w:p w14:paraId="4EA84B6B" w14:textId="77777777" w:rsidR="008120FB" w:rsidRDefault="008120FB" w:rsidP="008221B2">
            <w:pPr>
              <w:pStyle w:val="Default"/>
              <w:jc w:val="both"/>
            </w:pPr>
          </w:p>
          <w:p w14:paraId="33F37D74" w14:textId="77777777" w:rsidR="008120FB" w:rsidRDefault="008120FB" w:rsidP="008221B2">
            <w:pPr>
              <w:pStyle w:val="Default"/>
              <w:jc w:val="both"/>
            </w:pPr>
          </w:p>
          <w:p w14:paraId="68B96B33" w14:textId="77777777" w:rsidR="008120FB" w:rsidRDefault="008120FB" w:rsidP="008221B2">
            <w:pPr>
              <w:pStyle w:val="Default"/>
              <w:jc w:val="both"/>
            </w:pPr>
          </w:p>
          <w:p w14:paraId="2C93A1E1" w14:textId="77777777" w:rsidR="008120FB" w:rsidRDefault="008120FB" w:rsidP="008221B2">
            <w:pPr>
              <w:pStyle w:val="Default"/>
              <w:jc w:val="both"/>
            </w:pPr>
          </w:p>
          <w:p w14:paraId="7E0CFB75" w14:textId="77777777" w:rsidR="008120FB" w:rsidRDefault="008120FB" w:rsidP="008221B2">
            <w:pPr>
              <w:pStyle w:val="Default"/>
              <w:jc w:val="both"/>
            </w:pPr>
          </w:p>
          <w:p w14:paraId="4E9B620D" w14:textId="3F513CA2" w:rsidR="008120FB" w:rsidRDefault="00FD7D2F" w:rsidP="008221B2">
            <w:pPr>
              <w:pStyle w:val="Heading3"/>
            </w:pPr>
            <w:r>
              <w:t>Proposed r</w:t>
            </w:r>
            <w:r w:rsidR="008120FB" w:rsidRPr="00606A5D">
              <w:t>esearch questions</w:t>
            </w:r>
            <w:r w:rsidR="008120FB">
              <w:t xml:space="preserve"> </w:t>
            </w:r>
            <w:r w:rsidR="008120FB" w:rsidRPr="00606A5D">
              <w:t xml:space="preserve">(approx. </w:t>
            </w:r>
            <w:r w:rsidR="008120FB">
              <w:t>10</w:t>
            </w:r>
            <w:r w:rsidR="008120FB" w:rsidRPr="00606A5D">
              <w:t>0 words)</w:t>
            </w:r>
          </w:p>
          <w:p w14:paraId="5A814D12" w14:textId="36F27E66" w:rsidR="008120FB" w:rsidRPr="008120FB" w:rsidRDefault="008120FB" w:rsidP="008221B2">
            <w:pPr>
              <w:pStyle w:val="Default"/>
              <w:jc w:val="both"/>
              <w:rPr>
                <w:sz w:val="20"/>
                <w:szCs w:val="20"/>
              </w:rPr>
            </w:pPr>
          </w:p>
          <w:p w14:paraId="3A0D66DD" w14:textId="5D7B33DB" w:rsidR="008120FB" w:rsidRPr="00587742" w:rsidRDefault="008120FB" w:rsidP="008221B2">
            <w:pPr>
              <w:pStyle w:val="Default"/>
              <w:jc w:val="both"/>
              <w:rPr>
                <w:i/>
                <w:iCs/>
                <w:sz w:val="20"/>
                <w:szCs w:val="20"/>
              </w:rPr>
            </w:pPr>
          </w:p>
          <w:p w14:paraId="2F2FF378" w14:textId="77777777" w:rsidR="008120FB" w:rsidRDefault="008120FB" w:rsidP="008221B2">
            <w:pPr>
              <w:pStyle w:val="Default"/>
              <w:jc w:val="both"/>
            </w:pPr>
          </w:p>
          <w:p w14:paraId="2E92F884" w14:textId="77777777" w:rsidR="008120FB" w:rsidRDefault="008120FB" w:rsidP="008221B2">
            <w:pPr>
              <w:pStyle w:val="Default"/>
              <w:jc w:val="both"/>
            </w:pPr>
          </w:p>
          <w:p w14:paraId="55FF4B86" w14:textId="77777777" w:rsidR="008120FB" w:rsidRDefault="008120FB" w:rsidP="008221B2">
            <w:pPr>
              <w:pStyle w:val="Default"/>
              <w:jc w:val="both"/>
            </w:pPr>
          </w:p>
          <w:p w14:paraId="5D9C0B7F" w14:textId="3909B56F" w:rsidR="008120FB" w:rsidRDefault="00FD7D2F" w:rsidP="008221B2">
            <w:pPr>
              <w:pStyle w:val="Heading3"/>
            </w:pPr>
            <w:r>
              <w:t>Proposed r</w:t>
            </w:r>
            <w:r w:rsidR="008120FB" w:rsidRPr="00606A5D">
              <w:t xml:space="preserve">esearch </w:t>
            </w:r>
            <w:r w:rsidR="008120FB">
              <w:t xml:space="preserve">design </w:t>
            </w:r>
            <w:r w:rsidR="008120FB" w:rsidRPr="00606A5D">
              <w:t xml:space="preserve">(approx. </w:t>
            </w:r>
            <w:r w:rsidR="008120FB">
              <w:t>350</w:t>
            </w:r>
            <w:r w:rsidR="008120FB" w:rsidRPr="00606A5D">
              <w:t xml:space="preserve"> words)</w:t>
            </w:r>
          </w:p>
          <w:p w14:paraId="38855C2E" w14:textId="533BC49C" w:rsidR="008120FB" w:rsidRPr="008120FB" w:rsidRDefault="008120FB" w:rsidP="008221B2">
            <w:pPr>
              <w:pStyle w:val="Default"/>
              <w:jc w:val="both"/>
              <w:rPr>
                <w:sz w:val="20"/>
                <w:szCs w:val="20"/>
              </w:rPr>
            </w:pPr>
          </w:p>
          <w:p w14:paraId="40D2B31D" w14:textId="77777777" w:rsidR="008120FB" w:rsidRDefault="008120FB" w:rsidP="008221B2">
            <w:pPr>
              <w:pStyle w:val="Heading3"/>
            </w:pPr>
          </w:p>
          <w:p w14:paraId="4DAF3F53" w14:textId="77777777" w:rsidR="008120FB" w:rsidRDefault="008120FB" w:rsidP="008221B2"/>
          <w:p w14:paraId="16C6AD44" w14:textId="77777777" w:rsidR="008120FB" w:rsidRDefault="008120FB" w:rsidP="008221B2"/>
          <w:p w14:paraId="54DF7B23" w14:textId="77777777" w:rsidR="008120FB" w:rsidRDefault="008120FB" w:rsidP="008221B2"/>
          <w:p w14:paraId="1896E6E7" w14:textId="77777777" w:rsidR="008120FB" w:rsidRDefault="008120FB" w:rsidP="008221B2"/>
          <w:p w14:paraId="64434EA0" w14:textId="77777777" w:rsidR="008120FB" w:rsidRDefault="008120FB" w:rsidP="008221B2"/>
          <w:p w14:paraId="7BB3F6B7" w14:textId="77777777" w:rsidR="008120FB" w:rsidRPr="008120FB" w:rsidRDefault="008120FB" w:rsidP="008221B2"/>
          <w:p w14:paraId="6F2E1AE3" w14:textId="3AD55D5B" w:rsidR="008120FB" w:rsidRDefault="008120FB" w:rsidP="008221B2">
            <w:pPr>
              <w:pStyle w:val="Heading3"/>
            </w:pPr>
            <w:r>
              <w:t xml:space="preserve">Significance </w:t>
            </w:r>
            <w:r w:rsidR="00FD7D2F">
              <w:t>of your proposed study</w:t>
            </w:r>
            <w:r>
              <w:t xml:space="preserve"> </w:t>
            </w:r>
            <w:r w:rsidRPr="00606A5D">
              <w:t xml:space="preserve">(approx. </w:t>
            </w:r>
            <w:r>
              <w:t>150</w:t>
            </w:r>
            <w:r w:rsidRPr="00606A5D">
              <w:t xml:space="preserve"> words)</w:t>
            </w:r>
          </w:p>
          <w:p w14:paraId="50626ED7" w14:textId="7024EA41" w:rsidR="008120FB" w:rsidRDefault="008120FB" w:rsidP="008221B2">
            <w:pPr>
              <w:pStyle w:val="Default"/>
              <w:jc w:val="both"/>
              <w:rPr>
                <w:sz w:val="20"/>
                <w:szCs w:val="20"/>
              </w:rPr>
            </w:pPr>
          </w:p>
          <w:p w14:paraId="7E94DB15" w14:textId="77777777" w:rsidR="008120FB" w:rsidRDefault="008120FB" w:rsidP="008221B2">
            <w:pPr>
              <w:pStyle w:val="Default"/>
              <w:jc w:val="both"/>
              <w:rPr>
                <w:sz w:val="20"/>
                <w:szCs w:val="20"/>
              </w:rPr>
            </w:pPr>
          </w:p>
          <w:p w14:paraId="33CCF9D0" w14:textId="77777777" w:rsidR="008120FB" w:rsidRDefault="008120FB" w:rsidP="008221B2">
            <w:pPr>
              <w:pStyle w:val="Default"/>
              <w:jc w:val="both"/>
              <w:rPr>
                <w:sz w:val="20"/>
                <w:szCs w:val="20"/>
              </w:rPr>
            </w:pPr>
          </w:p>
          <w:p w14:paraId="45E4AAEB" w14:textId="77777777" w:rsidR="008120FB" w:rsidRDefault="008120FB" w:rsidP="008221B2">
            <w:pPr>
              <w:pStyle w:val="Default"/>
              <w:jc w:val="both"/>
              <w:rPr>
                <w:sz w:val="20"/>
                <w:szCs w:val="20"/>
              </w:rPr>
            </w:pPr>
          </w:p>
          <w:p w14:paraId="27F11B36" w14:textId="77777777" w:rsidR="008120FB" w:rsidRDefault="008120FB" w:rsidP="008221B2">
            <w:pPr>
              <w:pStyle w:val="Default"/>
              <w:jc w:val="both"/>
              <w:rPr>
                <w:sz w:val="20"/>
                <w:szCs w:val="20"/>
              </w:rPr>
            </w:pPr>
          </w:p>
          <w:p w14:paraId="3CD18835" w14:textId="77777777" w:rsidR="008120FB" w:rsidRPr="008120FB" w:rsidRDefault="008120FB" w:rsidP="008221B2">
            <w:pPr>
              <w:pStyle w:val="Default"/>
              <w:jc w:val="both"/>
              <w:rPr>
                <w:sz w:val="20"/>
                <w:szCs w:val="20"/>
              </w:rPr>
            </w:pPr>
          </w:p>
          <w:p w14:paraId="397D044A" w14:textId="77777777" w:rsidR="008120FB" w:rsidRDefault="008120FB" w:rsidP="008221B2"/>
          <w:p w14:paraId="4D7987EB" w14:textId="07328DF7" w:rsidR="008120FB" w:rsidRPr="008120FB" w:rsidRDefault="008120FB" w:rsidP="008221B2"/>
        </w:tc>
      </w:tr>
    </w:tbl>
    <w:p w14:paraId="62652A78" w14:textId="77777777" w:rsidR="008120FB" w:rsidRDefault="008120FB" w:rsidP="008221B2">
      <w:pPr>
        <w:spacing w:line="240" w:lineRule="auto"/>
      </w:pPr>
    </w:p>
    <w:p w14:paraId="4F2A2C31" w14:textId="77777777" w:rsidR="008120FB" w:rsidRPr="008120FB" w:rsidRDefault="008120FB" w:rsidP="008221B2">
      <w:pPr>
        <w:spacing w:line="240" w:lineRule="auto"/>
      </w:pPr>
    </w:p>
    <w:p w14:paraId="36069D1E" w14:textId="17F8057E" w:rsidR="00A305CB" w:rsidRPr="00587742" w:rsidRDefault="00A305CB" w:rsidP="008221B2">
      <w:pPr>
        <w:pStyle w:val="Heading2"/>
        <w:spacing w:line="240" w:lineRule="auto"/>
      </w:pPr>
      <w:r w:rsidRPr="00587742">
        <w:t xml:space="preserve">Section </w:t>
      </w:r>
      <w:r>
        <w:t>3</w:t>
      </w:r>
      <w:r w:rsidRPr="00587742">
        <w:t>: Word count</w:t>
      </w:r>
    </w:p>
    <w:p w14:paraId="36C65214" w14:textId="77777777" w:rsidR="00A305CB" w:rsidRPr="002D2762" w:rsidRDefault="00A305CB" w:rsidP="008221B2">
      <w:pPr>
        <w:spacing w:after="0" w:line="240" w:lineRule="auto"/>
        <w:jc w:val="both"/>
        <w:rPr>
          <w:i/>
          <w:iCs/>
          <w:sz w:val="20"/>
          <w:szCs w:val="20"/>
        </w:rPr>
      </w:pPr>
      <w:r w:rsidRPr="002D2762">
        <w:rPr>
          <w:i/>
          <w:iCs/>
          <w:sz w:val="20"/>
          <w:szCs w:val="20"/>
        </w:rPr>
        <w:t xml:space="preserve">Indicate the word count of Section 2 in the box below. </w:t>
      </w:r>
    </w:p>
    <w:p w14:paraId="71479C5C" w14:textId="77777777" w:rsidR="00A305CB" w:rsidRDefault="00A305CB" w:rsidP="008221B2">
      <w:pPr>
        <w:spacing w:after="0" w:line="240" w:lineRule="auto"/>
        <w:jc w:val="both"/>
        <w:rPr>
          <w:sz w:val="24"/>
          <w:szCs w:val="24"/>
        </w:rPr>
      </w:pPr>
    </w:p>
    <w:tbl>
      <w:tblPr>
        <w:tblStyle w:val="TableGrid"/>
        <w:tblW w:w="0" w:type="auto"/>
        <w:tblLook w:val="04A0" w:firstRow="1" w:lastRow="0" w:firstColumn="1" w:lastColumn="0" w:noHBand="0" w:noVBand="1"/>
      </w:tblPr>
      <w:tblGrid>
        <w:gridCol w:w="9016"/>
      </w:tblGrid>
      <w:tr w:rsidR="00A305CB" w14:paraId="0E6D50E2" w14:textId="77777777" w:rsidTr="00E361F3">
        <w:tc>
          <w:tcPr>
            <w:tcW w:w="9016" w:type="dxa"/>
          </w:tcPr>
          <w:p w14:paraId="1DE251EA" w14:textId="77777777" w:rsidR="00A305CB" w:rsidRDefault="00A305CB" w:rsidP="008221B2">
            <w:pPr>
              <w:jc w:val="both"/>
              <w:rPr>
                <w:sz w:val="24"/>
                <w:szCs w:val="24"/>
              </w:rPr>
            </w:pPr>
          </w:p>
        </w:tc>
      </w:tr>
    </w:tbl>
    <w:p w14:paraId="12C49D89" w14:textId="1149DE2E" w:rsidR="00A305CB" w:rsidRDefault="00A305CB" w:rsidP="008221B2">
      <w:pPr>
        <w:spacing w:after="0" w:line="240" w:lineRule="auto"/>
        <w:jc w:val="both"/>
        <w:rPr>
          <w:sz w:val="24"/>
          <w:szCs w:val="24"/>
        </w:rPr>
      </w:pPr>
    </w:p>
    <w:p w14:paraId="59DD4049" w14:textId="77777777" w:rsidR="002D2762" w:rsidRDefault="002D2762" w:rsidP="008221B2">
      <w:pPr>
        <w:spacing w:after="0" w:line="240" w:lineRule="auto"/>
        <w:jc w:val="both"/>
        <w:rPr>
          <w:sz w:val="24"/>
          <w:szCs w:val="24"/>
        </w:rPr>
      </w:pPr>
    </w:p>
    <w:p w14:paraId="1A1AC796" w14:textId="403751CB" w:rsidR="00A305CB" w:rsidRDefault="00A305CB" w:rsidP="008221B2">
      <w:pPr>
        <w:pStyle w:val="Heading2"/>
        <w:spacing w:line="240" w:lineRule="auto"/>
      </w:pPr>
      <w:r w:rsidRPr="00606A5D">
        <w:lastRenderedPageBreak/>
        <w:t xml:space="preserve">Section </w:t>
      </w:r>
      <w:r>
        <w:t>4</w:t>
      </w:r>
      <w:r w:rsidRPr="00606A5D">
        <w:t>: References</w:t>
      </w:r>
      <w:r>
        <w:t xml:space="preserve"> </w:t>
      </w:r>
    </w:p>
    <w:p w14:paraId="10678E1A" w14:textId="38B34458" w:rsidR="00A305CB" w:rsidRPr="00A305CB" w:rsidRDefault="001F5145" w:rsidP="008221B2">
      <w:pPr>
        <w:pStyle w:val="ListParagraph"/>
        <w:numPr>
          <w:ilvl w:val="0"/>
          <w:numId w:val="5"/>
        </w:numPr>
        <w:spacing w:after="0" w:line="240" w:lineRule="auto"/>
        <w:jc w:val="both"/>
        <w:rPr>
          <w:i/>
          <w:iCs/>
          <w:sz w:val="20"/>
          <w:szCs w:val="20"/>
        </w:rPr>
      </w:pPr>
      <w:r>
        <w:rPr>
          <w:i/>
          <w:iCs/>
          <w:sz w:val="20"/>
          <w:szCs w:val="20"/>
        </w:rPr>
        <w:t>Please reference all the readings that you cited in the space below. (</w:t>
      </w:r>
      <w:r w:rsidR="00A305CB" w:rsidRPr="00A305CB">
        <w:rPr>
          <w:i/>
          <w:iCs/>
          <w:sz w:val="20"/>
          <w:szCs w:val="20"/>
        </w:rPr>
        <w:t xml:space="preserve">The content of this section is </w:t>
      </w:r>
      <w:r w:rsidR="00A305CB" w:rsidRPr="00A305CB">
        <w:rPr>
          <w:i/>
          <w:iCs/>
          <w:sz w:val="20"/>
          <w:szCs w:val="20"/>
          <w:u w:val="single"/>
        </w:rPr>
        <w:t>not</w:t>
      </w:r>
      <w:r w:rsidR="00A305CB" w:rsidRPr="00A305CB">
        <w:rPr>
          <w:i/>
          <w:iCs/>
          <w:sz w:val="20"/>
          <w:szCs w:val="20"/>
        </w:rPr>
        <w:t xml:space="preserve"> counted towards </w:t>
      </w:r>
      <w:r w:rsidR="00531EAA">
        <w:rPr>
          <w:i/>
          <w:iCs/>
          <w:sz w:val="20"/>
          <w:szCs w:val="20"/>
        </w:rPr>
        <w:t xml:space="preserve">Section 2’s </w:t>
      </w:r>
      <w:r w:rsidR="00A305CB" w:rsidRPr="00A305CB">
        <w:rPr>
          <w:i/>
          <w:iCs/>
          <w:sz w:val="20"/>
          <w:szCs w:val="20"/>
        </w:rPr>
        <w:t>1,</w:t>
      </w:r>
      <w:r>
        <w:rPr>
          <w:i/>
          <w:iCs/>
          <w:sz w:val="20"/>
          <w:szCs w:val="20"/>
        </w:rPr>
        <w:t>0</w:t>
      </w:r>
      <w:r w:rsidR="00A305CB" w:rsidRPr="00A305CB">
        <w:rPr>
          <w:i/>
          <w:iCs/>
          <w:sz w:val="20"/>
          <w:szCs w:val="20"/>
        </w:rPr>
        <w:t>00-word limit.</w:t>
      </w:r>
      <w:r>
        <w:rPr>
          <w:i/>
          <w:iCs/>
          <w:sz w:val="20"/>
          <w:szCs w:val="20"/>
        </w:rPr>
        <w:t>)</w:t>
      </w:r>
      <w:r w:rsidR="00A305CB" w:rsidRPr="00A305CB">
        <w:rPr>
          <w:i/>
          <w:iCs/>
          <w:sz w:val="20"/>
          <w:szCs w:val="20"/>
        </w:rPr>
        <w:t xml:space="preserve"> </w:t>
      </w:r>
    </w:p>
    <w:p w14:paraId="62B04A2D" w14:textId="52F05006" w:rsidR="005637D2" w:rsidRPr="005637D2" w:rsidRDefault="00A305CB" w:rsidP="008221B2">
      <w:pPr>
        <w:pStyle w:val="ListParagraph"/>
        <w:numPr>
          <w:ilvl w:val="0"/>
          <w:numId w:val="5"/>
        </w:numPr>
        <w:spacing w:after="0" w:line="240" w:lineRule="auto"/>
        <w:jc w:val="both"/>
        <w:rPr>
          <w:i/>
          <w:iCs/>
          <w:sz w:val="20"/>
          <w:szCs w:val="20"/>
        </w:rPr>
      </w:pPr>
      <w:r w:rsidRPr="00A305CB">
        <w:rPr>
          <w:i/>
          <w:iCs/>
          <w:sz w:val="20"/>
          <w:szCs w:val="20"/>
        </w:rPr>
        <w:t xml:space="preserve">The APA referencing guideline should be closely followed. </w:t>
      </w:r>
      <w:r w:rsidR="005637D2">
        <w:rPr>
          <w:i/>
          <w:iCs/>
          <w:sz w:val="20"/>
          <w:szCs w:val="20"/>
        </w:rPr>
        <w:t xml:space="preserve">(More guideline here: </w:t>
      </w:r>
      <w:r w:rsidR="005637D2" w:rsidRPr="005637D2">
        <w:rPr>
          <w:i/>
          <w:iCs/>
          <w:sz w:val="20"/>
          <w:szCs w:val="20"/>
        </w:rPr>
        <w:t>https://libguides.reading.ac.uk/ld.php?content_id=33085237</w:t>
      </w:r>
      <w:r w:rsidR="005637D2">
        <w:rPr>
          <w:i/>
          <w:iCs/>
          <w:sz w:val="20"/>
          <w:szCs w:val="20"/>
        </w:rPr>
        <w:t>)</w:t>
      </w:r>
    </w:p>
    <w:p w14:paraId="2DFA44C3" w14:textId="36DA44B1" w:rsidR="00A305CB" w:rsidRPr="00A305CB" w:rsidRDefault="00A305CB" w:rsidP="008221B2">
      <w:pPr>
        <w:pStyle w:val="ListParagraph"/>
        <w:numPr>
          <w:ilvl w:val="0"/>
          <w:numId w:val="5"/>
        </w:numPr>
        <w:spacing w:after="0" w:line="240" w:lineRule="auto"/>
        <w:jc w:val="both"/>
        <w:rPr>
          <w:i/>
          <w:iCs/>
          <w:sz w:val="20"/>
          <w:szCs w:val="20"/>
        </w:rPr>
      </w:pPr>
      <w:r w:rsidRPr="00A305CB">
        <w:rPr>
          <w:i/>
          <w:iCs/>
          <w:sz w:val="20"/>
          <w:szCs w:val="20"/>
        </w:rPr>
        <w:t xml:space="preserve">Research articles should be from the past </w:t>
      </w:r>
      <w:r w:rsidR="005637D2">
        <w:rPr>
          <w:i/>
          <w:iCs/>
          <w:sz w:val="20"/>
          <w:szCs w:val="20"/>
        </w:rPr>
        <w:t>5-10</w:t>
      </w:r>
      <w:r w:rsidRPr="00A305CB">
        <w:rPr>
          <w:i/>
          <w:iCs/>
          <w:sz w:val="20"/>
          <w:szCs w:val="20"/>
        </w:rPr>
        <w:t xml:space="preserve"> years, unless they are seminal texts.  </w:t>
      </w:r>
    </w:p>
    <w:p w14:paraId="752CB1B2" w14:textId="77777777" w:rsidR="00A305CB" w:rsidRDefault="00A305CB" w:rsidP="008221B2">
      <w:pPr>
        <w:spacing w:after="0" w:line="240" w:lineRule="auto"/>
        <w:jc w:val="both"/>
        <w:rPr>
          <w:i/>
          <w:iCs/>
          <w:sz w:val="20"/>
          <w:szCs w:val="20"/>
        </w:rPr>
      </w:pPr>
    </w:p>
    <w:tbl>
      <w:tblPr>
        <w:tblStyle w:val="TableGrid"/>
        <w:tblW w:w="0" w:type="auto"/>
        <w:tblLook w:val="04A0" w:firstRow="1" w:lastRow="0" w:firstColumn="1" w:lastColumn="0" w:noHBand="0" w:noVBand="1"/>
      </w:tblPr>
      <w:tblGrid>
        <w:gridCol w:w="9016"/>
      </w:tblGrid>
      <w:tr w:rsidR="00A305CB" w14:paraId="2E260ABE" w14:textId="77777777" w:rsidTr="00E361F3">
        <w:tc>
          <w:tcPr>
            <w:tcW w:w="9016" w:type="dxa"/>
          </w:tcPr>
          <w:p w14:paraId="4EA9F718" w14:textId="77777777" w:rsidR="00A305CB" w:rsidRPr="00425FA2" w:rsidRDefault="00A305CB" w:rsidP="008221B2">
            <w:pPr>
              <w:jc w:val="both"/>
              <w:rPr>
                <w:sz w:val="20"/>
                <w:szCs w:val="20"/>
              </w:rPr>
            </w:pPr>
          </w:p>
          <w:p w14:paraId="69793041" w14:textId="77777777" w:rsidR="00A305CB" w:rsidRDefault="00A305CB" w:rsidP="008221B2">
            <w:pPr>
              <w:jc w:val="both"/>
              <w:rPr>
                <w:i/>
                <w:iCs/>
                <w:sz w:val="20"/>
                <w:szCs w:val="20"/>
              </w:rPr>
            </w:pPr>
          </w:p>
          <w:p w14:paraId="693D13F7" w14:textId="77777777" w:rsidR="00A305CB" w:rsidRDefault="00A305CB" w:rsidP="008221B2">
            <w:pPr>
              <w:jc w:val="both"/>
              <w:rPr>
                <w:i/>
                <w:iCs/>
                <w:sz w:val="20"/>
                <w:szCs w:val="20"/>
              </w:rPr>
            </w:pPr>
          </w:p>
          <w:p w14:paraId="6733C937" w14:textId="77777777" w:rsidR="00A305CB" w:rsidRDefault="00A305CB" w:rsidP="008221B2">
            <w:pPr>
              <w:jc w:val="both"/>
              <w:rPr>
                <w:i/>
                <w:iCs/>
                <w:sz w:val="20"/>
                <w:szCs w:val="20"/>
              </w:rPr>
            </w:pPr>
          </w:p>
          <w:p w14:paraId="48BB1EB1" w14:textId="77777777" w:rsidR="00A305CB" w:rsidRDefault="00A305CB" w:rsidP="008221B2">
            <w:pPr>
              <w:jc w:val="both"/>
              <w:rPr>
                <w:i/>
                <w:iCs/>
                <w:sz w:val="20"/>
                <w:szCs w:val="20"/>
              </w:rPr>
            </w:pPr>
          </w:p>
          <w:p w14:paraId="4D9552BA" w14:textId="77777777" w:rsidR="00A305CB" w:rsidRDefault="00A305CB" w:rsidP="008221B2">
            <w:pPr>
              <w:jc w:val="both"/>
              <w:rPr>
                <w:i/>
                <w:iCs/>
                <w:sz w:val="20"/>
                <w:szCs w:val="20"/>
              </w:rPr>
            </w:pPr>
          </w:p>
          <w:p w14:paraId="74938F05" w14:textId="77777777" w:rsidR="00A305CB" w:rsidRDefault="00A305CB" w:rsidP="008221B2">
            <w:pPr>
              <w:jc w:val="both"/>
              <w:rPr>
                <w:i/>
                <w:iCs/>
                <w:sz w:val="20"/>
                <w:szCs w:val="20"/>
              </w:rPr>
            </w:pPr>
          </w:p>
          <w:p w14:paraId="167B43F4" w14:textId="77777777" w:rsidR="00A305CB" w:rsidRDefault="00A305CB" w:rsidP="008221B2">
            <w:pPr>
              <w:jc w:val="both"/>
              <w:rPr>
                <w:i/>
                <w:iCs/>
                <w:sz w:val="20"/>
                <w:szCs w:val="20"/>
              </w:rPr>
            </w:pPr>
          </w:p>
          <w:p w14:paraId="11EAA682" w14:textId="77777777" w:rsidR="00A305CB" w:rsidRDefault="00A305CB" w:rsidP="008221B2">
            <w:pPr>
              <w:jc w:val="both"/>
              <w:rPr>
                <w:i/>
                <w:iCs/>
                <w:sz w:val="20"/>
                <w:szCs w:val="20"/>
              </w:rPr>
            </w:pPr>
          </w:p>
          <w:p w14:paraId="79D78FF7" w14:textId="77777777" w:rsidR="005637D2" w:rsidRDefault="005637D2" w:rsidP="008221B2">
            <w:pPr>
              <w:jc w:val="both"/>
              <w:rPr>
                <w:i/>
                <w:iCs/>
                <w:sz w:val="20"/>
                <w:szCs w:val="20"/>
              </w:rPr>
            </w:pPr>
          </w:p>
          <w:p w14:paraId="66B196D0" w14:textId="77777777" w:rsidR="005637D2" w:rsidRDefault="005637D2" w:rsidP="008221B2">
            <w:pPr>
              <w:jc w:val="both"/>
              <w:rPr>
                <w:i/>
                <w:iCs/>
                <w:sz w:val="20"/>
                <w:szCs w:val="20"/>
              </w:rPr>
            </w:pPr>
          </w:p>
          <w:p w14:paraId="2DBC4D49" w14:textId="77777777" w:rsidR="005637D2" w:rsidRDefault="005637D2" w:rsidP="008221B2">
            <w:pPr>
              <w:jc w:val="both"/>
              <w:rPr>
                <w:i/>
                <w:iCs/>
                <w:sz w:val="20"/>
                <w:szCs w:val="20"/>
              </w:rPr>
            </w:pPr>
          </w:p>
          <w:p w14:paraId="5827F7BA" w14:textId="77777777" w:rsidR="005637D2" w:rsidRDefault="005637D2" w:rsidP="008221B2">
            <w:pPr>
              <w:jc w:val="both"/>
              <w:rPr>
                <w:i/>
                <w:iCs/>
                <w:sz w:val="20"/>
                <w:szCs w:val="20"/>
              </w:rPr>
            </w:pPr>
          </w:p>
          <w:p w14:paraId="0786C165" w14:textId="77777777" w:rsidR="005637D2" w:rsidRDefault="005637D2" w:rsidP="008221B2">
            <w:pPr>
              <w:jc w:val="both"/>
              <w:rPr>
                <w:i/>
                <w:iCs/>
                <w:sz w:val="20"/>
                <w:szCs w:val="20"/>
              </w:rPr>
            </w:pPr>
          </w:p>
          <w:p w14:paraId="7C3B5366" w14:textId="77777777" w:rsidR="005637D2" w:rsidRDefault="005637D2" w:rsidP="008221B2">
            <w:pPr>
              <w:jc w:val="both"/>
              <w:rPr>
                <w:i/>
                <w:iCs/>
                <w:sz w:val="20"/>
                <w:szCs w:val="20"/>
              </w:rPr>
            </w:pPr>
          </w:p>
          <w:p w14:paraId="6AE9077A" w14:textId="77777777" w:rsidR="005637D2" w:rsidRDefault="005637D2" w:rsidP="008221B2">
            <w:pPr>
              <w:jc w:val="both"/>
              <w:rPr>
                <w:i/>
                <w:iCs/>
                <w:sz w:val="20"/>
                <w:szCs w:val="20"/>
              </w:rPr>
            </w:pPr>
          </w:p>
          <w:p w14:paraId="4CDCBE2F" w14:textId="77777777" w:rsidR="005637D2" w:rsidRDefault="005637D2" w:rsidP="008221B2">
            <w:pPr>
              <w:jc w:val="both"/>
              <w:rPr>
                <w:i/>
                <w:iCs/>
                <w:sz w:val="20"/>
                <w:szCs w:val="20"/>
              </w:rPr>
            </w:pPr>
          </w:p>
          <w:p w14:paraId="7A0C76D7" w14:textId="77777777" w:rsidR="005637D2" w:rsidRDefault="005637D2" w:rsidP="008221B2">
            <w:pPr>
              <w:jc w:val="both"/>
              <w:rPr>
                <w:i/>
                <w:iCs/>
                <w:sz w:val="20"/>
                <w:szCs w:val="20"/>
              </w:rPr>
            </w:pPr>
          </w:p>
          <w:p w14:paraId="3ED427DE" w14:textId="77777777" w:rsidR="005637D2" w:rsidRDefault="005637D2" w:rsidP="008221B2">
            <w:pPr>
              <w:jc w:val="both"/>
              <w:rPr>
                <w:i/>
                <w:iCs/>
                <w:sz w:val="20"/>
                <w:szCs w:val="20"/>
              </w:rPr>
            </w:pPr>
          </w:p>
          <w:p w14:paraId="609B3EA0" w14:textId="77777777" w:rsidR="005637D2" w:rsidRDefault="005637D2" w:rsidP="008221B2">
            <w:pPr>
              <w:jc w:val="both"/>
              <w:rPr>
                <w:i/>
                <w:iCs/>
                <w:sz w:val="20"/>
                <w:szCs w:val="20"/>
              </w:rPr>
            </w:pPr>
          </w:p>
          <w:p w14:paraId="29E9CF3F" w14:textId="77777777" w:rsidR="005637D2" w:rsidRDefault="005637D2" w:rsidP="008221B2">
            <w:pPr>
              <w:jc w:val="both"/>
              <w:rPr>
                <w:i/>
                <w:iCs/>
                <w:sz w:val="20"/>
                <w:szCs w:val="20"/>
              </w:rPr>
            </w:pPr>
          </w:p>
          <w:p w14:paraId="66BE5CCF" w14:textId="77777777" w:rsidR="00A305CB" w:rsidRDefault="00A305CB" w:rsidP="008221B2">
            <w:pPr>
              <w:jc w:val="both"/>
              <w:rPr>
                <w:i/>
                <w:iCs/>
                <w:sz w:val="20"/>
                <w:szCs w:val="20"/>
              </w:rPr>
            </w:pPr>
          </w:p>
          <w:p w14:paraId="74745677" w14:textId="77777777" w:rsidR="00A305CB" w:rsidRDefault="00A305CB" w:rsidP="008221B2">
            <w:pPr>
              <w:jc w:val="both"/>
              <w:rPr>
                <w:i/>
                <w:iCs/>
                <w:sz w:val="20"/>
                <w:szCs w:val="20"/>
              </w:rPr>
            </w:pPr>
          </w:p>
        </w:tc>
      </w:tr>
    </w:tbl>
    <w:p w14:paraId="619E89D6" w14:textId="77777777" w:rsidR="00A305CB" w:rsidRDefault="00A305CB" w:rsidP="008221B2">
      <w:pPr>
        <w:spacing w:after="0" w:line="240" w:lineRule="auto"/>
        <w:jc w:val="both"/>
        <w:rPr>
          <w:sz w:val="24"/>
          <w:szCs w:val="24"/>
        </w:rPr>
      </w:pPr>
    </w:p>
    <w:p w14:paraId="1A0D02FC" w14:textId="77777777" w:rsidR="00F106E8" w:rsidRPr="00FC0812" w:rsidRDefault="00F106E8" w:rsidP="008221B2">
      <w:pPr>
        <w:pStyle w:val="Default"/>
        <w:jc w:val="both"/>
      </w:pPr>
    </w:p>
    <w:sectPr w:rsidR="00F106E8" w:rsidRPr="00FC0812" w:rsidSect="007B74CD">
      <w:headerReference w:type="default" r:id="rId11"/>
      <w:footerReference w:type="default" r:id="rId12"/>
      <w:pgSz w:w="11906" w:h="16838"/>
      <w:pgMar w:top="1701" w:right="1440" w:bottom="993" w:left="1440" w:header="708" w:footer="44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D7078F" w14:textId="77777777" w:rsidR="00914E47" w:rsidRDefault="00914E47" w:rsidP="00FC0812">
      <w:pPr>
        <w:spacing w:after="0" w:line="240" w:lineRule="auto"/>
      </w:pPr>
      <w:r>
        <w:separator/>
      </w:r>
    </w:p>
  </w:endnote>
  <w:endnote w:type="continuationSeparator" w:id="0">
    <w:p w14:paraId="04D25073" w14:textId="77777777" w:rsidR="00914E47" w:rsidRDefault="00914E47" w:rsidP="00FC08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9194876"/>
      <w:docPartObj>
        <w:docPartGallery w:val="Page Numbers (Bottom of Page)"/>
        <w:docPartUnique/>
      </w:docPartObj>
    </w:sdtPr>
    <w:sdtEndPr>
      <w:rPr>
        <w:noProof/>
        <w:sz w:val="20"/>
        <w:szCs w:val="20"/>
      </w:rPr>
    </w:sdtEndPr>
    <w:sdtContent>
      <w:p w14:paraId="37299BCC" w14:textId="14581777" w:rsidR="00587742" w:rsidRPr="00587742" w:rsidRDefault="00587742">
        <w:pPr>
          <w:pStyle w:val="Footer"/>
          <w:jc w:val="center"/>
          <w:rPr>
            <w:sz w:val="20"/>
            <w:szCs w:val="20"/>
          </w:rPr>
        </w:pPr>
        <w:r w:rsidRPr="00587742">
          <w:rPr>
            <w:sz w:val="20"/>
            <w:szCs w:val="20"/>
          </w:rPr>
          <w:fldChar w:fldCharType="begin"/>
        </w:r>
        <w:r w:rsidRPr="00587742">
          <w:rPr>
            <w:sz w:val="20"/>
            <w:szCs w:val="20"/>
          </w:rPr>
          <w:instrText xml:space="preserve"> PAGE   \* MERGEFORMAT </w:instrText>
        </w:r>
        <w:r w:rsidRPr="00587742">
          <w:rPr>
            <w:sz w:val="20"/>
            <w:szCs w:val="20"/>
          </w:rPr>
          <w:fldChar w:fldCharType="separate"/>
        </w:r>
        <w:r w:rsidRPr="00587742">
          <w:rPr>
            <w:noProof/>
            <w:sz w:val="20"/>
            <w:szCs w:val="20"/>
          </w:rPr>
          <w:t>2</w:t>
        </w:r>
        <w:r w:rsidRPr="00587742">
          <w:rPr>
            <w:noProof/>
            <w:sz w:val="20"/>
            <w:szCs w:val="20"/>
          </w:rPr>
          <w:fldChar w:fldCharType="end"/>
        </w:r>
      </w:p>
    </w:sdtContent>
  </w:sdt>
  <w:p w14:paraId="620589EF" w14:textId="77777777" w:rsidR="00587742" w:rsidRDefault="005877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386B93" w14:textId="77777777" w:rsidR="00914E47" w:rsidRDefault="00914E47" w:rsidP="00FC0812">
      <w:pPr>
        <w:spacing w:after="0" w:line="240" w:lineRule="auto"/>
      </w:pPr>
      <w:r>
        <w:separator/>
      </w:r>
    </w:p>
  </w:footnote>
  <w:footnote w:type="continuationSeparator" w:id="0">
    <w:p w14:paraId="310B3558" w14:textId="77777777" w:rsidR="00914E47" w:rsidRDefault="00914E47" w:rsidP="00FC08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7470B" w14:textId="77777777" w:rsidR="00FC0812" w:rsidRDefault="00FC0812" w:rsidP="00B92FE3">
    <w:pPr>
      <w:spacing w:after="0"/>
      <w:rPr>
        <w:rFonts w:ascii="Calibri" w:hAnsi="Calibri" w:cs="Arial"/>
        <w:b/>
      </w:rPr>
    </w:pPr>
    <w:r w:rsidRPr="004A39B6">
      <w:rPr>
        <w:noProof/>
        <w:sz w:val="20"/>
        <w:szCs w:val="20"/>
      </w:rPr>
      <w:drawing>
        <wp:anchor distT="0" distB="0" distL="114300" distR="114300" simplePos="0" relativeHeight="251658240" behindDoc="0" locked="0" layoutInCell="1" allowOverlap="1" wp14:anchorId="7A9AF501" wp14:editId="40C07AA9">
          <wp:simplePos x="0" y="0"/>
          <wp:positionH relativeFrom="margin">
            <wp:posOffset>5045222</wp:posOffset>
          </wp:positionH>
          <wp:positionV relativeFrom="paragraph">
            <wp:posOffset>-161162</wp:posOffset>
          </wp:positionV>
          <wp:extent cx="1228090" cy="400050"/>
          <wp:effectExtent l="0" t="0" r="0" b="0"/>
          <wp:wrapThrough wrapText="bothSides">
            <wp:wrapPolygon edited="0">
              <wp:start x="0" y="0"/>
              <wp:lineTo x="0" y="20571"/>
              <wp:lineTo x="21109" y="20571"/>
              <wp:lineTo x="21109"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or_logo.png"/>
                  <pic:cNvPicPr/>
                </pic:nvPicPr>
                <pic:blipFill>
                  <a:blip r:embed="rId1">
                    <a:extLst>
                      <a:ext uri="{28A0092B-C50C-407E-A947-70E740481C1C}">
                        <a14:useLocalDpi xmlns:a14="http://schemas.microsoft.com/office/drawing/2010/main" val="0"/>
                      </a:ext>
                    </a:extLst>
                  </a:blip>
                  <a:stretch>
                    <a:fillRect/>
                  </a:stretch>
                </pic:blipFill>
                <pic:spPr>
                  <a:xfrm>
                    <a:off x="0" y="0"/>
                    <a:ext cx="1228090" cy="400050"/>
                  </a:xfrm>
                  <a:prstGeom prst="rect">
                    <a:avLst/>
                  </a:prstGeom>
                </pic:spPr>
              </pic:pic>
            </a:graphicData>
          </a:graphic>
          <wp14:sizeRelH relativeFrom="page">
            <wp14:pctWidth>0</wp14:pctWidth>
          </wp14:sizeRelH>
          <wp14:sizeRelV relativeFrom="page">
            <wp14:pctHeight>0</wp14:pctHeight>
          </wp14:sizeRelV>
        </wp:anchor>
      </w:drawing>
    </w:r>
    <w:r w:rsidRPr="004A39B6">
      <w:rPr>
        <w:rFonts w:ascii="Calibri" w:hAnsi="Calibri" w:cs="Arial"/>
        <w:b/>
      </w:rPr>
      <w:t>INSTITUTE OF EDUCATION</w:t>
    </w:r>
  </w:p>
  <w:p w14:paraId="124F97FD" w14:textId="77777777" w:rsidR="00FC0812" w:rsidRDefault="00FC08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3E2FFE"/>
    <w:multiLevelType w:val="hybridMultilevel"/>
    <w:tmpl w:val="DA78BB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534658A"/>
    <w:multiLevelType w:val="hybridMultilevel"/>
    <w:tmpl w:val="3766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9584D18"/>
    <w:multiLevelType w:val="hybridMultilevel"/>
    <w:tmpl w:val="A0985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DB6BEE"/>
    <w:multiLevelType w:val="hybridMultilevel"/>
    <w:tmpl w:val="C330C3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47111E9"/>
    <w:multiLevelType w:val="hybridMultilevel"/>
    <w:tmpl w:val="B23C4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C023EAD"/>
    <w:multiLevelType w:val="hybridMultilevel"/>
    <w:tmpl w:val="489CD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C312B22"/>
    <w:multiLevelType w:val="hybridMultilevel"/>
    <w:tmpl w:val="E6BC37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C9D6039"/>
    <w:multiLevelType w:val="hybridMultilevel"/>
    <w:tmpl w:val="669A85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E5A05F3"/>
    <w:multiLevelType w:val="hybridMultilevel"/>
    <w:tmpl w:val="DF265A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98807F1"/>
    <w:multiLevelType w:val="hybridMultilevel"/>
    <w:tmpl w:val="961064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42E002D"/>
    <w:multiLevelType w:val="hybridMultilevel"/>
    <w:tmpl w:val="F88817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1AB00C5"/>
    <w:multiLevelType w:val="hybridMultilevel"/>
    <w:tmpl w:val="863E7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7332AE0"/>
    <w:multiLevelType w:val="hybridMultilevel"/>
    <w:tmpl w:val="3F027E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18177986">
    <w:abstractNumId w:val="11"/>
  </w:num>
  <w:num w:numId="2" w16cid:durableId="1318067647">
    <w:abstractNumId w:val="8"/>
  </w:num>
  <w:num w:numId="3" w16cid:durableId="151603666">
    <w:abstractNumId w:val="12"/>
  </w:num>
  <w:num w:numId="4" w16cid:durableId="465317921">
    <w:abstractNumId w:val="3"/>
  </w:num>
  <w:num w:numId="5" w16cid:durableId="135606160">
    <w:abstractNumId w:val="9"/>
  </w:num>
  <w:num w:numId="6" w16cid:durableId="405150720">
    <w:abstractNumId w:val="1"/>
  </w:num>
  <w:num w:numId="7" w16cid:durableId="1268150327">
    <w:abstractNumId w:val="0"/>
  </w:num>
  <w:num w:numId="8" w16cid:durableId="529684746">
    <w:abstractNumId w:val="4"/>
  </w:num>
  <w:num w:numId="9" w16cid:durableId="1376391909">
    <w:abstractNumId w:val="10"/>
  </w:num>
  <w:num w:numId="10" w16cid:durableId="1172337110">
    <w:abstractNumId w:val="7"/>
  </w:num>
  <w:num w:numId="11" w16cid:durableId="1074284239">
    <w:abstractNumId w:val="2"/>
  </w:num>
  <w:num w:numId="12" w16cid:durableId="1912083031">
    <w:abstractNumId w:val="5"/>
  </w:num>
  <w:num w:numId="13" w16cid:durableId="42850570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wMDMzMDE0BmJLcyUdpeDU4uLM/DyQAsNaAB4cdVssAAAA"/>
  </w:docVars>
  <w:rsids>
    <w:rsidRoot w:val="00FC0812"/>
    <w:rsid w:val="000524F4"/>
    <w:rsid w:val="0009249F"/>
    <w:rsid w:val="000F3056"/>
    <w:rsid w:val="00171E95"/>
    <w:rsid w:val="001A2F01"/>
    <w:rsid w:val="001F5145"/>
    <w:rsid w:val="0021758D"/>
    <w:rsid w:val="00272083"/>
    <w:rsid w:val="002C513F"/>
    <w:rsid w:val="002C6A1C"/>
    <w:rsid w:val="002C7FA0"/>
    <w:rsid w:val="002D2762"/>
    <w:rsid w:val="003534EB"/>
    <w:rsid w:val="003871E5"/>
    <w:rsid w:val="003C1106"/>
    <w:rsid w:val="003F472D"/>
    <w:rsid w:val="00424005"/>
    <w:rsid w:val="00425FA2"/>
    <w:rsid w:val="00485C15"/>
    <w:rsid w:val="00511745"/>
    <w:rsid w:val="00531EAA"/>
    <w:rsid w:val="005331CA"/>
    <w:rsid w:val="00545BEF"/>
    <w:rsid w:val="005637D2"/>
    <w:rsid w:val="00587742"/>
    <w:rsid w:val="005A4385"/>
    <w:rsid w:val="005D5BA9"/>
    <w:rsid w:val="00606A5D"/>
    <w:rsid w:val="00617BEF"/>
    <w:rsid w:val="006C13FE"/>
    <w:rsid w:val="00720B68"/>
    <w:rsid w:val="00721478"/>
    <w:rsid w:val="0078235B"/>
    <w:rsid w:val="007877F6"/>
    <w:rsid w:val="007B74CD"/>
    <w:rsid w:val="007D3B2C"/>
    <w:rsid w:val="008120FB"/>
    <w:rsid w:val="008221B2"/>
    <w:rsid w:val="0085191A"/>
    <w:rsid w:val="0086442E"/>
    <w:rsid w:val="00871824"/>
    <w:rsid w:val="008D4ECE"/>
    <w:rsid w:val="00914E47"/>
    <w:rsid w:val="0095401D"/>
    <w:rsid w:val="00974FD0"/>
    <w:rsid w:val="009B1529"/>
    <w:rsid w:val="009B5710"/>
    <w:rsid w:val="009E0055"/>
    <w:rsid w:val="009E3D36"/>
    <w:rsid w:val="009F3BDF"/>
    <w:rsid w:val="00A305CB"/>
    <w:rsid w:val="00B92FE3"/>
    <w:rsid w:val="00B93243"/>
    <w:rsid w:val="00BA59ED"/>
    <w:rsid w:val="00C92119"/>
    <w:rsid w:val="00D149F9"/>
    <w:rsid w:val="00D65091"/>
    <w:rsid w:val="00D97B82"/>
    <w:rsid w:val="00DE6AB0"/>
    <w:rsid w:val="00E03513"/>
    <w:rsid w:val="00E35A58"/>
    <w:rsid w:val="00E65293"/>
    <w:rsid w:val="00E82927"/>
    <w:rsid w:val="00EF48AA"/>
    <w:rsid w:val="00F106E8"/>
    <w:rsid w:val="00F279A7"/>
    <w:rsid w:val="00F33688"/>
    <w:rsid w:val="00F56E77"/>
    <w:rsid w:val="00FC0812"/>
    <w:rsid w:val="00FD7D2F"/>
    <w:rsid w:val="00FE77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C9D790"/>
  <w15:chartTrackingRefBased/>
  <w15:docId w15:val="{CBB42D71-AD1C-4C1E-B265-33D3E5551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4FD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74FD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305C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C0812"/>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FC08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0812"/>
  </w:style>
  <w:style w:type="paragraph" w:styleId="Footer">
    <w:name w:val="footer"/>
    <w:basedOn w:val="Normal"/>
    <w:link w:val="FooterChar"/>
    <w:uiPriority w:val="99"/>
    <w:unhideWhenUsed/>
    <w:rsid w:val="00FC08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0812"/>
  </w:style>
  <w:style w:type="character" w:styleId="Hyperlink">
    <w:name w:val="Hyperlink"/>
    <w:basedOn w:val="DefaultParagraphFont"/>
    <w:uiPriority w:val="99"/>
    <w:unhideWhenUsed/>
    <w:rsid w:val="00FC0812"/>
    <w:rPr>
      <w:color w:val="0000FF"/>
      <w:u w:val="single"/>
    </w:rPr>
  </w:style>
  <w:style w:type="table" w:styleId="TableGrid">
    <w:name w:val="Table Grid"/>
    <w:basedOn w:val="TableNormal"/>
    <w:uiPriority w:val="39"/>
    <w:rsid w:val="00FC08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35A58"/>
    <w:rPr>
      <w:sz w:val="16"/>
      <w:szCs w:val="16"/>
    </w:rPr>
  </w:style>
  <w:style w:type="paragraph" w:styleId="CommentText">
    <w:name w:val="annotation text"/>
    <w:basedOn w:val="Normal"/>
    <w:link w:val="CommentTextChar"/>
    <w:uiPriority w:val="99"/>
    <w:semiHidden/>
    <w:unhideWhenUsed/>
    <w:rsid w:val="00E35A58"/>
    <w:pPr>
      <w:spacing w:line="240" w:lineRule="auto"/>
    </w:pPr>
    <w:rPr>
      <w:sz w:val="20"/>
      <w:szCs w:val="20"/>
    </w:rPr>
  </w:style>
  <w:style w:type="character" w:customStyle="1" w:styleId="CommentTextChar">
    <w:name w:val="Comment Text Char"/>
    <w:basedOn w:val="DefaultParagraphFont"/>
    <w:link w:val="CommentText"/>
    <w:uiPriority w:val="99"/>
    <w:semiHidden/>
    <w:rsid w:val="00E35A58"/>
    <w:rPr>
      <w:sz w:val="20"/>
      <w:szCs w:val="20"/>
    </w:rPr>
  </w:style>
  <w:style w:type="paragraph" w:styleId="CommentSubject">
    <w:name w:val="annotation subject"/>
    <w:basedOn w:val="CommentText"/>
    <w:next w:val="CommentText"/>
    <w:link w:val="CommentSubjectChar"/>
    <w:uiPriority w:val="99"/>
    <w:semiHidden/>
    <w:unhideWhenUsed/>
    <w:rsid w:val="00E35A58"/>
    <w:rPr>
      <w:b/>
      <w:bCs/>
    </w:rPr>
  </w:style>
  <w:style w:type="character" w:customStyle="1" w:styleId="CommentSubjectChar">
    <w:name w:val="Comment Subject Char"/>
    <w:basedOn w:val="CommentTextChar"/>
    <w:link w:val="CommentSubject"/>
    <w:uiPriority w:val="99"/>
    <w:semiHidden/>
    <w:rsid w:val="00E35A58"/>
    <w:rPr>
      <w:b/>
      <w:bCs/>
      <w:sz w:val="20"/>
      <w:szCs w:val="20"/>
    </w:rPr>
  </w:style>
  <w:style w:type="paragraph" w:styleId="BalloonText">
    <w:name w:val="Balloon Text"/>
    <w:basedOn w:val="Normal"/>
    <w:link w:val="BalloonTextChar"/>
    <w:uiPriority w:val="99"/>
    <w:semiHidden/>
    <w:unhideWhenUsed/>
    <w:rsid w:val="00E35A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5A58"/>
    <w:rPr>
      <w:rFonts w:ascii="Segoe UI" w:hAnsi="Segoe UI" w:cs="Segoe UI"/>
      <w:sz w:val="18"/>
      <w:szCs w:val="18"/>
    </w:rPr>
  </w:style>
  <w:style w:type="character" w:customStyle="1" w:styleId="Heading1Char">
    <w:name w:val="Heading 1 Char"/>
    <w:basedOn w:val="DefaultParagraphFont"/>
    <w:link w:val="Heading1"/>
    <w:uiPriority w:val="9"/>
    <w:rsid w:val="00974FD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74FD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305CB"/>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A305CB"/>
    <w:pPr>
      <w:ind w:left="720"/>
      <w:contextualSpacing/>
    </w:pPr>
  </w:style>
  <w:style w:type="character" w:styleId="UnresolvedMention">
    <w:name w:val="Unresolved Mention"/>
    <w:basedOn w:val="DefaultParagraphFont"/>
    <w:uiPriority w:val="99"/>
    <w:semiHidden/>
    <w:unhideWhenUsed/>
    <w:rsid w:val="002D27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2F7E18F99B554BA7E8B4CB7D5983E9" ma:contentTypeVersion="10" ma:contentTypeDescription="Create a new document." ma:contentTypeScope="" ma:versionID="ae002c7e9b5f14c89a48308762d66901">
  <xsd:schema xmlns:xsd="http://www.w3.org/2001/XMLSchema" xmlns:xs="http://www.w3.org/2001/XMLSchema" xmlns:p="http://schemas.microsoft.com/office/2006/metadata/properties" xmlns:ns1="http://schemas.microsoft.com/sharepoint/v3" xmlns:ns3="2e76a080-e978-4c6f-9404-9a08901db6cb" targetNamespace="http://schemas.microsoft.com/office/2006/metadata/properties" ma:root="true" ma:fieldsID="2d55345d6929c9097b0179d9083c28d7" ns1:_="" ns3:_="">
    <xsd:import namespace="http://schemas.microsoft.com/sharepoint/v3"/>
    <xsd:import namespace="2e76a080-e978-4c6f-9404-9a08901db6c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1:_ip_UnifiedCompliancePolicyProperties" minOccurs="0"/>
                <xsd:element ref="ns1:_ip_UnifiedCompliancePolicyUIAc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description="" ma:hidden="true" ma:internalName="_ip_UnifiedCompliancePolicyProperties">
      <xsd:simpleType>
        <xsd:restriction base="dms:Note"/>
      </xsd:simpleType>
    </xsd:element>
    <xsd:element name="_ip_UnifiedCompliancePolicyUIAction" ma:index="14"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76a080-e978-4c6f-9404-9a08901db6c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47667D-E223-40C9-B45F-6321B028C8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e76a080-e978-4c6f-9404-9a08901db6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D7AADE-59B9-49DB-A7BD-B8CDD88314A9}">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764679F3-91C1-4310-BCF0-FAA9223C8173}">
  <ds:schemaRefs>
    <ds:schemaRef ds:uri="http://schemas.openxmlformats.org/officeDocument/2006/bibliography"/>
  </ds:schemaRefs>
</ds:datastoreItem>
</file>

<file path=customXml/itemProps4.xml><?xml version="1.0" encoding="utf-8"?>
<ds:datastoreItem xmlns:ds="http://schemas.openxmlformats.org/officeDocument/2006/customXml" ds:itemID="{BDE3DEED-B810-4D9B-A016-48362180322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754</Words>
  <Characters>3660</Characters>
  <Application>Microsoft Office Word</Application>
  <DocSecurity>0</DocSecurity>
  <Lines>3660</Lines>
  <Paragraphs>6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thapoj Vincent Trakulphadetkrai</dc:creator>
  <cp:keywords/>
  <dc:description/>
  <cp:lastModifiedBy>Greta Gidley</cp:lastModifiedBy>
  <cp:revision>3</cp:revision>
  <dcterms:created xsi:type="dcterms:W3CDTF">2023-05-04T13:51:00Z</dcterms:created>
  <dcterms:modified xsi:type="dcterms:W3CDTF">2023-05-04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2F7E18F99B554BA7E8B4CB7D5983E9</vt:lpwstr>
  </property>
</Properties>
</file>